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C24005"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41A4B877" w:rsidR="00436FF3" w:rsidRPr="00436FF3" w:rsidRDefault="00436FF3" w:rsidP="00EF6391">
            <w:pPr>
              <w:jc w:val="left"/>
              <w:rPr>
                <w:b/>
                <w:bCs/>
              </w:rPr>
            </w:pPr>
            <w:r w:rsidRPr="00C53CF6">
              <w:t>Team Member 2</w:t>
            </w:r>
            <w:r w:rsidR="00A826CE">
              <w:t xml:space="preserve">        Anweshi A</w:t>
            </w:r>
            <w:r w:rsidR="00F32222">
              <w:t>na</w:t>
            </w:r>
            <w:r w:rsidR="00A826CE">
              <w:t>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The speed and direction of both wheel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20AC394C" w14:textId="7BBCD2EC" w:rsidR="00B85521" w:rsidRDefault="00B85521" w:rsidP="00B85521">
      <w:pPr>
        <w:pStyle w:val="ListParagraph"/>
        <w:numPr>
          <w:ilvl w:val="1"/>
          <w:numId w:val="5"/>
        </w:numPr>
        <w:contextualSpacing w:val="0"/>
      </w:pPr>
      <w:r>
        <w:t xml:space="preserve">The controller must have 2 sets of LEDs that </w:t>
      </w:r>
      <w:r w:rsidR="00DE53C4">
        <w:t>convey</w:t>
      </w:r>
      <w:r>
        <w:t xml:space="preserve"> information to the user. There must be 1 LED that shows that the controller is in run mode while there must be another set of LEDs that </w:t>
      </w:r>
      <w:r w:rsidR="00DE53C4">
        <w:t>display</w:t>
      </w:r>
      <w:r>
        <w:t xml:space="preserve"> the battery level.</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1AB2A1F9" w:rsidR="002D6113" w:rsidRDefault="0029269A" w:rsidP="002D6113">
      <w:pPr>
        <w:pStyle w:val="ListParagraph"/>
        <w:numPr>
          <w:ilvl w:val="1"/>
          <w:numId w:val="5"/>
        </w:numPr>
        <w:contextualSpacing w:val="0"/>
      </w:pPr>
      <w:r>
        <w:t>The ramp-up of the motor</w:t>
      </w:r>
      <w:r w:rsidR="00FA7D25">
        <w:t xml:space="preserve"> that</w:t>
      </w:r>
      <w:r>
        <w:t xml:space="preserve"> control</w:t>
      </w:r>
      <w:r w:rsidR="00FA7D25">
        <w:t>s</w:t>
      </w:r>
      <w:r>
        <w:t xml:space="preserve"> the speed of the wheelchair must be pleasing to the user of the wheelchair. </w:t>
      </w:r>
    </w:p>
    <w:p w14:paraId="6413C6E8" w14:textId="51FEDA5B" w:rsidR="002D6113" w:rsidRDefault="00F11683" w:rsidP="002D6113">
      <w:pPr>
        <w:pStyle w:val="ListParagraph"/>
        <w:numPr>
          <w:ilvl w:val="1"/>
          <w:numId w:val="5"/>
        </w:numPr>
        <w:contextualSpacing w:val="0"/>
      </w:pPr>
      <w:r>
        <w:t xml:space="preserve">The bulkiness of the hardware components of the </w:t>
      </w:r>
      <w:r w:rsidR="007863B7">
        <w:t>wheelchair controller</w:t>
      </w:r>
      <w:r>
        <w:t xml:space="preserve"> must be small enough such that the user </w:t>
      </w:r>
      <w:r w:rsidR="007863B7">
        <w:t xml:space="preserve">does not get the impression that </w:t>
      </w:r>
      <w:r>
        <w:t>i</w:t>
      </w:r>
      <w:r w:rsidR="007863B7">
        <w:t>t looks out of place on th</w:t>
      </w:r>
      <w:r>
        <w:t>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03DF593D"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42D0CF1E" w14:textId="765E450B" w:rsidR="001959C5" w:rsidRDefault="001959C5" w:rsidP="001959C5">
      <w:pPr>
        <w:pStyle w:val="ListParagraph"/>
        <w:numPr>
          <w:ilvl w:val="1"/>
          <w:numId w:val="5"/>
        </w:numPr>
        <w:spacing w:line="256" w:lineRule="auto"/>
      </w:pPr>
      <w:r>
        <w:t>The wheelchair control system must not be more than 0.5 kg to keep the weight of the wheelchai</w:t>
      </w:r>
      <w:r w:rsidR="007863B7">
        <w:t xml:space="preserve">r, </w:t>
      </w:r>
      <w:r w:rsidR="00DE53C4">
        <w:t>for all intents and purposes</w:t>
      </w:r>
      <w:r w:rsidR="007863B7">
        <w:t>, unaltered</w:t>
      </w:r>
      <w:r>
        <w:t xml:space="preserve">. </w:t>
      </w:r>
    </w:p>
    <w:p w14:paraId="08B79DC2" w14:textId="77777777" w:rsidR="001959C5" w:rsidRDefault="001959C5" w:rsidP="001959C5">
      <w:pPr>
        <w:pStyle w:val="ListParagraph"/>
        <w:spacing w:line="256" w:lineRule="auto"/>
        <w:ind w:left="1440"/>
      </w:pPr>
    </w:p>
    <w:p w14:paraId="2A6F1ACE" w14:textId="22BC9D18" w:rsidR="001959C5" w:rsidRDefault="001959C5" w:rsidP="001959C5">
      <w:pPr>
        <w:pStyle w:val="ListParagraph"/>
        <w:numPr>
          <w:ilvl w:val="1"/>
          <w:numId w:val="5"/>
        </w:numPr>
        <w:spacing w:line="256" w:lineRule="auto"/>
      </w:pPr>
      <w:r>
        <w:t>The wheelchair control system must be kept as simple as possible without any complexities that could hinder user experiences.</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52002C60"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lastRenderedPageBreak/>
        <w:t>Potentiometer Connection</w:t>
      </w:r>
    </w:p>
    <w:p w14:paraId="287FA650" w14:textId="6B1C3992" w:rsidR="00F766ED" w:rsidRPr="00E272B9" w:rsidRDefault="00E272B9" w:rsidP="00897F57">
      <w:pPr>
        <w:ind w:left="720"/>
      </w:pPr>
      <w:r>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 xml:space="preserve">10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 V</w:t>
      </w:r>
      <w:r w:rsidR="007863B7">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den>
        </m:f>
      </m:oMath>
      <w:r w:rsidR="007863B7">
        <w:rPr>
          <w:rFonts w:eastAsiaTheme="minorEastAsia"/>
        </w:rPr>
        <w:t xml:space="preserve"> </w:t>
      </w:r>
      <w:r w:rsidR="00897F57">
        <w:rPr>
          <w:rFonts w:eastAsiaTheme="minorEastAsia"/>
        </w:rPr>
        <w:t xml:space="preserve">= </w:t>
      </w:r>
      <w:r w:rsidR="007863B7">
        <w:rPr>
          <w:rFonts w:eastAsiaTheme="minorEastAsia"/>
        </w:rPr>
        <w:t>0.1</w:t>
      </w:r>
      <w:r w:rsidR="00897F57">
        <w:rPr>
          <w:rFonts w:eastAsiaTheme="minorEastAsia"/>
        </w:rPr>
        <w:t xml:space="preserve"> V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speed and steering. </w:t>
      </w:r>
      <w:r w:rsidR="00897F57" w:rsidRPr="002274C4">
        <w:rPr>
          <w:rFonts w:eastAsiaTheme="minorEastAsia"/>
          <w:highlight w:val="yellow"/>
        </w:rPr>
        <w:t xml:space="preserve">To identify </w:t>
      </w:r>
      <w:r w:rsidR="002274C4" w:rsidRPr="002274C4">
        <w:rPr>
          <w:rFonts w:eastAsiaTheme="minorEastAsia"/>
          <w:highlight w:val="yellow"/>
        </w:rPr>
        <w:t>whether</w:t>
      </w:r>
      <w:r w:rsidR="00897F57" w:rsidRPr="002274C4">
        <w:rPr>
          <w:rFonts w:eastAsiaTheme="minorEastAsia"/>
          <w:highlight w:val="yellow"/>
        </w:rPr>
        <w:t xml:space="preserve"> a change in the potentiometer has been made, the potentiometer’s change in input will trigger an interrupt that the MCU will deal with my changing the speed and steering direction of the wheelchair.</w:t>
      </w:r>
      <w:r w:rsidR="00897F57">
        <w:rPr>
          <w:rFonts w:eastAsiaTheme="minorEastAsia"/>
        </w:rPr>
        <w:t xml:space="preserve">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414B34FF" w:rsidR="00F766ED" w:rsidRDefault="00F766ED" w:rsidP="00D0604A">
      <w:pPr>
        <w:ind w:left="720"/>
      </w:pPr>
      <w:r>
        <w:t xml:space="preserve">The circuit that will sense the battery </w:t>
      </w:r>
      <w:r w:rsidR="002274C4">
        <w:t>voltage level</w:t>
      </w:r>
      <w:r>
        <w:t xml:space="preserve">,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002274C4" w:rsidRPr="002274C4">
        <w:rPr>
          <w:highlight w:val="yellow"/>
        </w:rPr>
        <w:t>1 M</w:t>
      </w:r>
      <m:oMath>
        <m:r>
          <m:rPr>
            <m:sty m:val="p"/>
          </m:rPr>
          <w:rPr>
            <w:rFonts w:ascii="Cambria Math" w:hAnsi="Cambria Math"/>
            <w:highlight w:val="yellow"/>
          </w:rPr>
          <m:t>Ω</m:t>
        </m:r>
      </m:oMath>
      <w:r w:rsidRPr="002274C4">
        <w:rPr>
          <w:highlight w:val="yellow"/>
        </w:rPr>
        <w:t xml:space="preserve"> and </w:t>
      </w:r>
      <w:r w:rsidR="002274C4" w:rsidRPr="002274C4">
        <w:rPr>
          <w:highlight w:val="yellow"/>
        </w:rPr>
        <w:t>200 k</w:t>
      </w:r>
      <m:oMath>
        <m:r>
          <m:rPr>
            <m:sty m:val="p"/>
          </m:rPr>
          <w:rPr>
            <w:rFonts w:ascii="Cambria Math" w:hAnsi="Cambria Math"/>
            <w:highlight w:val="yellow"/>
          </w:rPr>
          <m:t>Ω</m:t>
        </m:r>
      </m:oMath>
      <w:r>
        <w:t xml:space="preserve"> resistor.</w:t>
      </w:r>
    </w:p>
    <w:p w14:paraId="67614251" w14:textId="16D8D261" w:rsidR="00D0604A" w:rsidRDefault="00561912" w:rsidP="00F766ED">
      <w:pPr>
        <w:rPr>
          <w:b/>
          <w:bCs/>
        </w:rPr>
      </w:pPr>
      <w:r>
        <w:rPr>
          <w:b/>
          <w:bCs/>
        </w:rPr>
        <w:t>DC Motor Encoder</w:t>
      </w:r>
    </w:p>
    <w:p w14:paraId="170B9195" w14:textId="5E85F4F4" w:rsidR="00561912" w:rsidRDefault="00561912" w:rsidP="00561912">
      <w:pPr>
        <w:ind w:left="720"/>
        <w:rPr>
          <w:rFonts w:eastAsiaTheme="minorEastAsia"/>
        </w:rPr>
      </w:pPr>
      <w:r>
        <w:rPr>
          <w:rFonts w:eastAsiaTheme="minorEastAsia"/>
        </w:rPr>
        <w:t xml:space="preserve">The motor encoder that will be used in this project is also part of the </w:t>
      </w:r>
      <w:r w:rsidR="002274C4">
        <w:rPr>
          <w:rFonts w:eastAsiaTheme="minorEastAsia"/>
        </w:rPr>
        <w:t xml:space="preserve">DC </w:t>
      </w:r>
      <w:r>
        <w:rPr>
          <w:rFonts w:eastAsiaTheme="minorEastAsia"/>
        </w:rPr>
        <w:t>motor. The motor encoder outputs 3 square waves whose frequency is dependant on the speed of rotation. The output labelled ‘IDX’ send</w:t>
      </w:r>
      <w:r w:rsidR="002274C4">
        <w:rPr>
          <w:rFonts w:eastAsiaTheme="minorEastAsia"/>
        </w:rPr>
        <w:t>s</w:t>
      </w:r>
      <w:r>
        <w:rPr>
          <w:rFonts w:eastAsiaTheme="minorEastAsia"/>
        </w:rPr>
        <w:t xml:space="preserve"> a pulse whenever the zero value of the wheel is rotated around (</w:t>
      </w:r>
      <w:r w:rsidR="002274C4">
        <w:rPr>
          <w:rFonts w:eastAsiaTheme="minorEastAsia"/>
        </w:rPr>
        <w:t>i.e.,</w:t>
      </w:r>
      <w:r>
        <w:rPr>
          <w:rFonts w:eastAsiaTheme="minorEastAsia"/>
        </w:rPr>
        <w:t xml:space="preserve"> a revolution has occurred). The two outputs labelled ‘Q1’ and ‘Q2’ will determine the </w:t>
      </w:r>
      <w:r w:rsidR="002274C4">
        <w:rPr>
          <w:rFonts w:eastAsiaTheme="minorEastAsia"/>
        </w:rPr>
        <w:t xml:space="preserve">direction of the </w:t>
      </w:r>
      <w:r>
        <w:rPr>
          <w:rFonts w:eastAsiaTheme="minorEastAsia"/>
        </w:rPr>
        <w:t>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16486426" w14:textId="77777777" w:rsidR="006F458F" w:rsidRDefault="006F458F" w:rsidP="006F458F">
      <w:pPr>
        <w:rPr>
          <w:b/>
          <w:bCs/>
        </w:rPr>
      </w:pPr>
      <w:r>
        <w:rPr>
          <w:b/>
          <w:bCs/>
        </w:rPr>
        <w:t>Switch</w:t>
      </w:r>
    </w:p>
    <w:p w14:paraId="7236B083" w14:textId="15EEEAA8" w:rsidR="006F458F" w:rsidRDefault="00875625" w:rsidP="006F458F">
      <w:pPr>
        <w:ind w:left="720"/>
      </w:pPr>
      <w:r>
        <w:t>A switch that controls the voltage of a particular wire will be used as</w:t>
      </w:r>
      <w:r w:rsidR="006F458F">
        <w:t xml:space="preserve"> a user input for </w:t>
      </w:r>
      <w:r>
        <w:t>two specific inputs</w:t>
      </w:r>
      <w:r w:rsidR="006F458F">
        <w:t xml:space="preserve">. </w:t>
      </w:r>
      <w:r>
        <w:t>One switch</w:t>
      </w:r>
      <w:r w:rsidR="006F458F">
        <w:t xml:space="preserve"> will be used as an On/Off button </w:t>
      </w:r>
      <w:r>
        <w:t xml:space="preserve">for the system, </w:t>
      </w:r>
      <w:r w:rsidR="006F458F">
        <w:t xml:space="preserve">and </w:t>
      </w:r>
      <w:r>
        <w:t>the other</w:t>
      </w:r>
      <w:r w:rsidR="006F458F">
        <w:t xml:space="preserve"> will be used to switch the mode of operation between Locked </w:t>
      </w:r>
      <w:r>
        <w:t>Mode and</w:t>
      </w:r>
      <w:r w:rsidR="006F458F">
        <w:t xml:space="preserve"> Run Mode.</w:t>
      </w:r>
    </w:p>
    <w:p w14:paraId="371E7FF6" w14:textId="77777777" w:rsidR="006F458F" w:rsidRDefault="006F458F" w:rsidP="006F458F">
      <w:pPr>
        <w:rPr>
          <w:b/>
          <w:bCs/>
        </w:rPr>
      </w:pPr>
      <w:r>
        <w:rPr>
          <w:b/>
          <w:bCs/>
        </w:rPr>
        <w:t>Switch Connection</w:t>
      </w:r>
    </w:p>
    <w:p w14:paraId="218DB076" w14:textId="1200538B" w:rsidR="00E047C9" w:rsidRPr="00E047C9" w:rsidRDefault="003449DC" w:rsidP="00DE53C4">
      <w:pPr>
        <w:ind w:left="720"/>
      </w:pPr>
      <w:r>
        <w:lastRenderedPageBreak/>
        <w:t xml:space="preserve">The output of the switch will be sent as an input to one of the General-purpose I/O (GPIO) pins </w:t>
      </w:r>
      <w:r>
        <w:tab/>
        <w:t>of the MCU.</w:t>
      </w:r>
      <w:r w:rsidR="00DE53C4">
        <w:t xml:space="preserve"> There it will be processed to determine which mode the controller is in. This will be achieved via a interrupt.</w:t>
      </w:r>
    </w:p>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9374944" w:rsidR="00384C12" w:rsidRPr="00384C12" w:rsidRDefault="005923A6" w:rsidP="00D0604A">
      <w:pPr>
        <w:ind w:left="720"/>
      </w:pPr>
      <w:r>
        <w:t>An actuator required for the project is a DC motor that will control the speed of rotation of the wheelchair’s wheels.</w:t>
      </w:r>
      <w:r w:rsidR="0029269A">
        <w:t xml:space="preserve"> It is assumed that the </w:t>
      </w:r>
      <w:r w:rsidR="005F68DD">
        <w:t xml:space="preserve">ratio of the </w:t>
      </w:r>
      <w:r w:rsidR="0029269A">
        <w:t xml:space="preserve">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t>
      </w:r>
      <w:r w:rsidR="005F68DD">
        <w:rPr>
          <w:rFonts w:eastAsiaTheme="minorEastAsia"/>
          <w:highlight w:val="yellow"/>
        </w:rPr>
        <w:t>motor required</w:t>
      </w:r>
      <w:r w:rsidR="0029269A" w:rsidRPr="009F1F64">
        <w:rPr>
          <w:rFonts w:eastAsiaTheme="minorEastAsia"/>
          <w:highlight w:val="yellow"/>
        </w:rPr>
        <w:t xml:space="preserve">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t xml:space="preserve">Motor </w:t>
      </w:r>
      <w:r w:rsidR="00897F57">
        <w:rPr>
          <w:b/>
          <w:bCs/>
        </w:rPr>
        <w:t xml:space="preserve">+ Motor Encoder </w:t>
      </w:r>
      <w:r>
        <w:rPr>
          <w:b/>
          <w:bCs/>
        </w:rPr>
        <w:t>Connection</w:t>
      </w:r>
    </w:p>
    <w:p w14:paraId="0D40A8A6" w14:textId="6C1E28E6" w:rsidR="002D6113" w:rsidRDefault="00384C12" w:rsidP="00D0604A">
      <w:pPr>
        <w:ind w:left="720"/>
      </w:pPr>
      <w:r>
        <w:t>Because the DC motor requires a negative voltage to spin in reverse, the motor will be connected to a</w:t>
      </w:r>
      <w:r w:rsidR="005F68DD">
        <w:t xml:space="preserve"> timer pin (</w:t>
      </w:r>
      <w:proofErr w:type="spellStart"/>
      <w:r w:rsidR="005F68DD">
        <w:t>TIMx</w:t>
      </w:r>
      <w:proofErr w:type="spellEnd"/>
      <w:r w:rsidR="005F68DD">
        <w:t xml:space="preserve">) from the MCU </w:t>
      </w:r>
      <w:r>
        <w:t xml:space="preserve">via a series of op-amps. </w:t>
      </w:r>
      <w:r w:rsidR="00D06A5E">
        <w:t xml:space="preserve">The </w:t>
      </w:r>
      <w:proofErr w:type="spellStart"/>
      <w:r w:rsidR="00D06A5E">
        <w:t>TIMx</w:t>
      </w:r>
      <w:proofErr w:type="spellEnd"/>
      <w:r w:rsidR="00D06A5E">
        <w:t xml:space="preserve"> pins are channels that are </w:t>
      </w:r>
      <w:r w:rsidR="005F68DD">
        <w:t>capable of outputting</w:t>
      </w:r>
      <w:r w:rsidR="00D06A5E">
        <w:t xml:space="preserve"> a PWM signal, the duty cycle of which will control to speed of rotation of the motor. </w:t>
      </w:r>
      <w:r>
        <w:t xml:space="preserve">The first op-amp will reverse the polarity and </w:t>
      </w:r>
      <w:r w:rsidR="005F68DD">
        <w:t>amplify a constant DC signal from the battery</w:t>
      </w:r>
      <w:r>
        <w:t xml:space="preserve">. The second op-amp will add the </w:t>
      </w:r>
      <w:r w:rsidR="005F68DD">
        <w:t xml:space="preserve">scaled DC </w:t>
      </w:r>
      <w:r>
        <w:t xml:space="preserve">voltage from the previous op-amp to </w:t>
      </w:r>
      <w:r w:rsidR="00D06A5E">
        <w:t xml:space="preserve">the PWM </w:t>
      </w:r>
      <w:r>
        <w:t>signal from the MCU</w:t>
      </w:r>
      <w:r w:rsidR="005F68DD">
        <w:t>. This addition will be weighted correctly to ensure a full range of operation of the motor, as per the functional requirements</w:t>
      </w:r>
      <w:r>
        <w:t xml:space="preserve">. </w:t>
      </w:r>
      <w:r w:rsidR="005F68DD">
        <w:t>W</w:t>
      </w:r>
      <w:r>
        <w:t xml:space="preserve">hen testing the motor </w:t>
      </w:r>
      <w:r w:rsidR="005F68DD">
        <w:t xml:space="preserve">in part 3 </w:t>
      </w:r>
      <w:r>
        <w:t xml:space="preserve">we see that </w:t>
      </w:r>
      <w:r w:rsidR="005F68DD">
        <w:t>the</w:t>
      </w:r>
      <w:r>
        <w:t xml:space="preserve"> range</w:t>
      </w:r>
      <w:r w:rsidR="005F68DD">
        <w:t xml:space="preserve"> required</w:t>
      </w:r>
      <w:r>
        <w:t xml:space="preserve"> to achieve the maximum/minimum speeds desired.</w:t>
      </w:r>
    </w:p>
    <w:p w14:paraId="03F08A33" w14:textId="77777777" w:rsidR="001959C5" w:rsidRDefault="001959C5" w:rsidP="001959C5">
      <w:pPr>
        <w:rPr>
          <w:b/>
          <w:bCs/>
        </w:rPr>
      </w:pPr>
      <w:r>
        <w:rPr>
          <w:b/>
          <w:bCs/>
        </w:rPr>
        <w:t>Multicoloured LEDs</w:t>
      </w:r>
    </w:p>
    <w:p w14:paraId="3DF28551" w14:textId="40BD3F32" w:rsidR="001959C5" w:rsidRDefault="005F68DD" w:rsidP="001959C5">
      <w:pPr>
        <w:ind w:left="720"/>
      </w:pPr>
      <w:r>
        <w:t>Several</w:t>
      </w:r>
      <w:r w:rsidR="001959C5">
        <w:t xml:space="preserve"> LEDs </w:t>
      </w:r>
      <w:r>
        <w:t>will be</w:t>
      </w:r>
      <w:r w:rsidR="001959C5">
        <w:t xml:space="preserve"> used as user outputs to convey import information. </w:t>
      </w:r>
      <w:r>
        <w:t>One green LED will be on (emitting light) when the wheelchair is on</w:t>
      </w:r>
      <w:r w:rsidR="001959C5">
        <w:t xml:space="preserve">. Another set of LEDs are present </w:t>
      </w:r>
      <w:r>
        <w:t>which encode information of</w:t>
      </w:r>
      <w:r w:rsidR="001959C5">
        <w:t xml:space="preserve"> the battery level of the controller. If the battery is greater than 90% </w:t>
      </w:r>
      <w:r>
        <w:t>a</w:t>
      </w:r>
      <w:r w:rsidR="001959C5">
        <w:t xml:space="preserve"> green LED </w:t>
      </w:r>
      <w:r>
        <w:t>will be</w:t>
      </w:r>
      <w:r w:rsidR="001959C5">
        <w:t xml:space="preserve"> switched on. If the battery charge is anywhere between 80%-90% then a yellow LED is </w:t>
      </w:r>
      <w:r>
        <w:t xml:space="preserve">switched </w:t>
      </w:r>
      <w:r w:rsidR="001959C5">
        <w:t xml:space="preserve">on. If the </w:t>
      </w:r>
      <w:r>
        <w:t>b</w:t>
      </w:r>
      <w:r w:rsidR="001959C5">
        <w:t xml:space="preserve">attery level is anywhere between 60%-80% then an orange LED is turned on and if the battery level is below 60% then a red LED is set to be flashing.  </w:t>
      </w:r>
    </w:p>
    <w:p w14:paraId="1BF15682" w14:textId="77777777" w:rsidR="001959C5" w:rsidRDefault="001959C5" w:rsidP="001959C5">
      <w:pPr>
        <w:rPr>
          <w:b/>
          <w:bCs/>
        </w:rPr>
      </w:pPr>
      <w:r>
        <w:rPr>
          <w:b/>
          <w:bCs/>
        </w:rPr>
        <w:t>Multicoloured LED Connection</w:t>
      </w:r>
    </w:p>
    <w:p w14:paraId="4BDC4CF4" w14:textId="1014346E" w:rsidR="00F766ED" w:rsidRPr="002933E8" w:rsidRDefault="002933E8" w:rsidP="002933E8">
      <w:pPr>
        <w:ind w:left="720"/>
      </w:pPr>
      <w:r>
        <w:t>The LEDs to be used by the controllers will be connected to the MCU’s General-purpose I/</w:t>
      </w:r>
      <w:proofErr w:type="spellStart"/>
      <w:r>
        <w:t>Os</w:t>
      </w:r>
      <w:proofErr w:type="spellEnd"/>
      <w:r>
        <w:t xml:space="preserve"> (GPIO). They w</w:t>
      </w:r>
      <w:r w:rsidR="00DE53C4">
        <w:t xml:space="preserve">ill be connected to an </w:t>
      </w:r>
      <w:r>
        <w:t>output</w:t>
      </w:r>
      <w:r w:rsidR="00DE53C4">
        <w:t xml:space="preserve"> channel</w:t>
      </w:r>
      <w:r>
        <w:t xml:space="preserve"> </w:t>
      </w:r>
      <w:r w:rsidR="00DE53C4">
        <w:t>of</w:t>
      </w:r>
      <w:r>
        <w:t xml:space="preserve"> the GPIO pins</w:t>
      </w:r>
      <w:r w:rsidR="00DE53C4">
        <w:t xml:space="preserve"> that controls the gate voltage of a transistor. This transistor will act as a switch to turn on the led. </w:t>
      </w: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5ECFA92" w:rsidR="00E72440" w:rsidRPr="00561912" w:rsidRDefault="00561912" w:rsidP="00B76B65">
      <w:pPr>
        <w:ind w:left="720"/>
      </w:pPr>
      <w:r>
        <w:t xml:space="preserve">The liquid crystal display </w:t>
      </w:r>
      <w:r w:rsidR="00B76B65">
        <w:t xml:space="preserve">(LCD) </w:t>
      </w:r>
      <w:r>
        <w:t>wil</w:t>
      </w:r>
      <w:r w:rsidR="00E047C9">
        <w:t xml:space="preserve">l be used to display the </w:t>
      </w:r>
      <w:r w:rsidR="00DC589E">
        <w:t xml:space="preserve">mode </w:t>
      </w:r>
      <w:r w:rsidR="00E047C9">
        <w:t xml:space="preserve">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6ACCD0B0" w:rsidR="00B76B65" w:rsidRDefault="00B76B65" w:rsidP="00E24DA0">
      <w:pPr>
        <w:ind w:left="720"/>
      </w:pPr>
      <w:r>
        <w:lastRenderedPageBreak/>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 xml:space="preserve">ns. The digital inputs on the LCD are the RS, RW (read/write), E (enable) and D[4..7] pins. The </w:t>
      </w:r>
      <w:r w:rsidR="00DC589E">
        <w:t xml:space="preserve">only </w:t>
      </w:r>
      <w:r w:rsidR="00E24DA0">
        <w:t xml:space="preserve">digital output pin </w:t>
      </w:r>
      <w:r w:rsidR="00DC589E">
        <w:t>used will be the</w:t>
      </w:r>
      <w:r w:rsidR="00E24DA0">
        <w:t xml:space="preserve"> D0 pin</w:t>
      </w:r>
      <w:r w:rsidR="00DC589E">
        <w:t xml:space="preserve">, which </w:t>
      </w:r>
      <w:r w:rsidR="00E24DA0">
        <w:t>indicates if the LCD is busy with BF (busy flag).</w:t>
      </w:r>
    </w:p>
    <w:p w14:paraId="1A32B14D" w14:textId="694CC9EC" w:rsidR="00B76B65" w:rsidRDefault="00E24DA0" w:rsidP="00B76B65">
      <w:pPr>
        <w:ind w:left="720"/>
      </w:pPr>
      <w:r>
        <w:t xml:space="preserve">The LCD will be initialized and </w:t>
      </w:r>
      <w:r w:rsidR="00B76B65">
        <w:t xml:space="preserve">controlled via </w:t>
      </w:r>
      <w:r>
        <w:t>commands</w:t>
      </w:r>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 xml:space="preserve">LCD’s I/O pins will be connected to 8 of the 16 GPIO pins on the </w:t>
      </w:r>
      <w:r w:rsidR="00DC589E" w:rsidRPr="002E0339">
        <w:t>STM32F401RE</w:t>
      </w:r>
      <w:r w:rsidR="00DC589E">
        <w:t xml:space="preserve"> </w:t>
      </w:r>
      <w:r>
        <w:t>MCU.</w:t>
      </w:r>
      <w:r w:rsidR="00B76B65">
        <w:t xml:space="preserve"> </w:t>
      </w:r>
      <w:r>
        <w:t xml:space="preserve">The </w:t>
      </w:r>
      <w:r w:rsidR="00DC589E">
        <w:t>MCU</w:t>
      </w:r>
      <w:r>
        <w:t xml:space="preserve"> will send initialization commands and read/write commands in 4-bit format.</w:t>
      </w:r>
    </w:p>
    <w:p w14:paraId="309866DC" w14:textId="4118254C" w:rsidR="00C07CB0" w:rsidRDefault="00C07CB0" w:rsidP="00C07CB0">
      <w:pPr>
        <w:pStyle w:val="Heading2"/>
      </w:pPr>
      <w:r>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2DED0B6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w:t>
      </w:r>
      <w:r w:rsidR="00A25BCA">
        <w:t>has input</w:t>
      </w:r>
      <w:r>
        <w:t xml:space="preserve">.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6CF52959" w:rsidR="00EF18A1" w:rsidRDefault="00EF18A1" w:rsidP="00EF18A1">
      <w:pPr>
        <w:ind w:left="720"/>
      </w:pPr>
      <w:r>
        <w:t xml:space="preserve">The time it takes for the ADC to read from an MCU channel and send to memory is approximately 9 us. Given this application’s requirements of reading from a human-input and battery voltage level, this will be fast enough </w:t>
      </w:r>
      <w:r w:rsidR="00A25BCA">
        <w:t>so that it is not required to use</w:t>
      </w:r>
      <w:r>
        <w:t xml:space="preserve"> the direct memory transfer that the DMA can facilitate.</w:t>
      </w:r>
    </w:p>
    <w:p w14:paraId="461577D7" w14:textId="13182608" w:rsidR="00F766ED" w:rsidRDefault="00F766ED" w:rsidP="002D6113">
      <w:pPr>
        <w:rPr>
          <w:b/>
          <w:bCs/>
        </w:rPr>
      </w:pPr>
      <w:r>
        <w:rPr>
          <w:b/>
          <w:bCs/>
        </w:rPr>
        <w:t>Internal MCU timer</w:t>
      </w:r>
    </w:p>
    <w:p w14:paraId="412BCEF1" w14:textId="77777777" w:rsidR="00DE53C4" w:rsidRDefault="00DE53C4" w:rsidP="00DE53C4">
      <w:pPr>
        <w:ind w:left="720"/>
      </w:pPr>
      <w:r>
        <w:t xml:space="preserve">The </w:t>
      </w:r>
      <w:r w:rsidRPr="002E0339">
        <w:t>STM32F401RE</w:t>
      </w:r>
      <w:r>
        <w:t xml:space="preserve"> consists of one advanced-control timer, seven general-purpose timers, and two watchdog timers that are embedded inside of it. All timer counters have the ability to be frozen in debug mode. The advanced-control timer can be seen as three-phase PWM generators multiplexed on 4 independent channels. The seven general-purpose timers can be synchronized with each other to keep steady time.</w:t>
      </w:r>
    </w:p>
    <w:p w14:paraId="2077B189" w14:textId="30D16CFB" w:rsidR="00F766ED" w:rsidRPr="00DE53C4" w:rsidRDefault="00DE53C4" w:rsidP="00DE53C4">
      <w:pPr>
        <w:ind w:left="720"/>
      </w:pPr>
      <w:r>
        <w:t>The DC motor encoder used by this project, which controls the speed of the revolution of the wheel</w:t>
      </w:r>
      <w:r>
        <w:t>, will</w:t>
      </w:r>
      <w:r>
        <w:t xml:space="preserve"> use of the internal MCU timer</w:t>
      </w:r>
      <w:r>
        <w:t>s</w:t>
      </w:r>
      <w:r>
        <w:t>. As mentioned below in the device testing methodology, the DC motor encoder’s + pin will receive a PWM signal that is generated by the advanced-control timer of the MCU. All the interrupts that are processed by the controller will also use the internal MCU timers as it will monitor input pulses and compute the instantaneous RPM based on timer readings that are taken.</w:t>
      </w:r>
    </w:p>
    <w:p w14:paraId="54A7CFF9" w14:textId="2DCA509B" w:rsidR="00F766ED" w:rsidRDefault="00F766ED" w:rsidP="002D6113">
      <w:pPr>
        <w:rPr>
          <w:b/>
          <w:bCs/>
        </w:rPr>
      </w:pPr>
      <w:r>
        <w:rPr>
          <w:b/>
          <w:bCs/>
        </w:rPr>
        <w:t>GPIO</w:t>
      </w:r>
    </w:p>
    <w:p w14:paraId="7B0CA8C5" w14:textId="6D4EB079" w:rsidR="00DE53C4" w:rsidRDefault="00DE53C4" w:rsidP="00DE53C4">
      <w:pPr>
        <w:ind w:left="720"/>
      </w:pPr>
      <w:r>
        <w:t xml:space="preserve">The </w:t>
      </w:r>
      <w:r w:rsidRPr="002E0339">
        <w:t>STM32F401RE</w:t>
      </w:r>
      <w:r>
        <w:t xml:space="preserve"> has 16 General-purpose I/O (GPIO) pins that accept input, give out output or perform some other function Each of the </w:t>
      </w:r>
      <w:r w:rsidRPr="002E0339">
        <w:t>STM32F401RE</w:t>
      </w:r>
      <w:r>
        <w:t xml:space="preserve">’s GPIO pins can be configured by software to act as input, output, or as peripheral alternate function. </w:t>
      </w:r>
    </w:p>
    <w:p w14:paraId="4FCDC9BD" w14:textId="1D9BD8A6" w:rsidR="00F766ED" w:rsidRPr="00DE53C4" w:rsidRDefault="00DE53C4" w:rsidP="00DE53C4">
      <w:pPr>
        <w:ind w:left="720"/>
      </w:pPr>
      <w:r>
        <w:t xml:space="preserve">The wheelchair controller project uses the GPIOs for </w:t>
      </w:r>
      <w:r>
        <w:t>processing various inputs and outputs</w:t>
      </w:r>
      <w:r>
        <w:t xml:space="preserve">. Eight of the sixteen GPIOs pins are connected to the LCD screen. Three of the GPIO pins are also used as an input pins for the DC motor encoder that is connected. The LEDs that are required to </w:t>
      </w:r>
      <w:r w:rsidR="001B2AF9">
        <w:t>display information</w:t>
      </w:r>
      <w:r>
        <w:t xml:space="preserve"> to the user are also connected as output to the GPIO pin</w:t>
      </w:r>
      <w:r w:rsidR="001B2AF9">
        <w:t xml:space="preserve"> set as an output channel</w:t>
      </w:r>
      <w:r>
        <w:t xml:space="preserve">. Finally, the switches </w:t>
      </w:r>
      <w:r w:rsidR="001B2AF9">
        <w:t xml:space="preserve">that will be </w:t>
      </w:r>
      <w:r>
        <w:t xml:space="preserve">used for turning the controller on/off and changing the operation mode are sent as input to the GPIO pins. </w:t>
      </w:r>
    </w:p>
    <w:p w14:paraId="248616CD" w14:textId="5E5A60C6" w:rsidR="00F766ED" w:rsidRDefault="00F766ED" w:rsidP="002D6113">
      <w:pPr>
        <w:rPr>
          <w:b/>
          <w:bCs/>
        </w:rPr>
      </w:pPr>
      <w:r>
        <w:rPr>
          <w:b/>
          <w:bCs/>
        </w:rPr>
        <w:lastRenderedPageBreak/>
        <w:t>Interrupts</w:t>
      </w:r>
    </w:p>
    <w:p w14:paraId="4C3F7D25" w14:textId="760AF238" w:rsidR="00F766ED" w:rsidRDefault="00EF18A1" w:rsidP="00EA54AB">
      <w:pPr>
        <w:ind w:left="720"/>
      </w:pPr>
      <w:r w:rsidRPr="00EA54AB">
        <w:t xml:space="preserve">External interrupts will be necessary to keep the MCU </w:t>
      </w:r>
      <w:r w:rsidR="00EA54AB">
        <w:t>as free as possible</w:t>
      </w:r>
      <w:r w:rsidR="00C3346D">
        <w:t xml:space="preserve"> during runtime</w:t>
      </w:r>
      <w:r w:rsidR="00EA54AB">
        <w:t>.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6DD93B6F" w:rsidR="002C161C" w:rsidRPr="00EA54AB" w:rsidRDefault="002C161C" w:rsidP="002C161C">
      <w:pPr>
        <w:ind w:left="720"/>
      </w:pPr>
      <w:r>
        <w:t xml:space="preserve">Additionally, interrupts will monitor the input pulses from the motor encoder and measure how many pulses the MCU receives per 0.5 seconds, as well as </w:t>
      </w:r>
      <w:r w:rsidRPr="00C3346D">
        <w:rPr>
          <w:highlight w:val="yellow"/>
        </w:rPr>
        <w:t>which direction the wheels are rotating via a comparator circuit</w:t>
      </w:r>
      <w:r>
        <w:t>. An internal timer interrupt will then compute the instantaneous RPM (averaged over 0.</w:t>
      </w:r>
      <w:r w:rsidR="00C3346D">
        <w:t>1</w:t>
      </w:r>
      <w:r>
        <w:t xml:space="preserve"> s) and output the value and direction of rotation onto the LCD.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603117BD" w:rsidR="000A59A6" w:rsidRDefault="00E72440" w:rsidP="000A59A6">
      <w:pPr>
        <w:pStyle w:val="ListParagraph"/>
        <w:numPr>
          <w:ilvl w:val="0"/>
          <w:numId w:val="6"/>
        </w:numPr>
      </w:pPr>
      <w:r>
        <w:t>T</w:t>
      </w:r>
      <w:r w:rsidR="000A59A6">
        <w:t>he angular direction of the two motors attached to the wheels</w:t>
      </w:r>
      <w:r>
        <w:t>.</w:t>
      </w:r>
    </w:p>
    <w:p w14:paraId="715AC800" w14:textId="41CA09A9"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7EE16771" w14:textId="09609C08" w:rsidR="00C3346D" w:rsidRDefault="00C3346D" w:rsidP="000A59A6">
      <w:pPr>
        <w:pStyle w:val="ListParagraph"/>
        <w:numPr>
          <w:ilvl w:val="0"/>
          <w:numId w:val="6"/>
        </w:numPr>
      </w:pPr>
      <w:r>
        <w:t>The mode that the control system is in.</w:t>
      </w:r>
    </w:p>
    <w:p w14:paraId="5A4E899D" w14:textId="6E47F3DD" w:rsidR="00C3346D" w:rsidRDefault="00C3346D" w:rsidP="000A59A6">
      <w:pPr>
        <w:pStyle w:val="ListParagraph"/>
        <w:numPr>
          <w:ilvl w:val="0"/>
          <w:numId w:val="6"/>
        </w:numPr>
      </w:pPr>
      <w:r>
        <w:t>The maximum and minimum rotation speeds of each motor.</w:t>
      </w:r>
    </w:p>
    <w:p w14:paraId="59635DC5" w14:textId="78798AB6" w:rsidR="00C3346D" w:rsidRDefault="00C3346D" w:rsidP="000A59A6">
      <w:pPr>
        <w:pStyle w:val="ListParagraph"/>
        <w:numPr>
          <w:ilvl w:val="0"/>
          <w:numId w:val="6"/>
        </w:numPr>
      </w:pPr>
      <w:r>
        <w:t>The busy flag of the LCD.</w:t>
      </w:r>
    </w:p>
    <w:p w14:paraId="738DED13" w14:textId="5A64AB81" w:rsidR="000630AE" w:rsidRDefault="00AE7029" w:rsidP="00C7481F">
      <w:pPr>
        <w:pStyle w:val="Heading1"/>
      </w:pPr>
      <w:r w:rsidRPr="005E2506">
        <w:rPr>
          <w:noProof/>
          <w:lang w:val="en-US"/>
        </w:rPr>
        <w:drawing>
          <wp:anchor distT="0" distB="0" distL="114300" distR="114300" simplePos="0" relativeHeight="251658240" behindDoc="0" locked="0" layoutInCell="1" allowOverlap="1" wp14:anchorId="6A5EE9F1" wp14:editId="1E9F30ED">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1091FC56"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7CC1B56F"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w:t>
      </w:r>
      <w:r w:rsidR="00C3346D">
        <w:t>For this application, the</w:t>
      </w:r>
      <w:r w:rsidRPr="00924936">
        <w:t xml:space="preserve"> motor’s rotation speed is controlled by a </w:t>
      </w:r>
      <w:r w:rsidR="00C3346D">
        <w:t>PWM</w:t>
      </w:r>
      <w:r w:rsidRPr="00924936">
        <w:t xml:space="preserve"> </w:t>
      </w:r>
      <w:r w:rsidR="00C3346D">
        <w:t>voltage, supplying an average current. The</w:t>
      </w:r>
      <w:r w:rsidRPr="00924936">
        <w:t xml:space="preserve"> current that the motor draws from a power source is proportional to the rotation speed of the motor. </w:t>
      </w:r>
    </w:p>
    <w:p w14:paraId="153D1EAF" w14:textId="4E74670C" w:rsidR="00A826CE" w:rsidRPr="00924936" w:rsidRDefault="00A826CE" w:rsidP="00D0604A">
      <w:pPr>
        <w:ind w:left="720"/>
      </w:pPr>
      <w:r w:rsidRPr="00C3346D">
        <w:t xml:space="preserve">To control the device, a voltage source will be connected to the </w:t>
      </w:r>
      <w:r w:rsidR="00AE7029" w:rsidRPr="00C3346D">
        <w:t>+</w:t>
      </w:r>
      <w:r w:rsidRPr="00C3346D">
        <w:t xml:space="preserve"> pin </w:t>
      </w:r>
      <w:r w:rsidR="00AE7029" w:rsidRPr="00C3346D">
        <w:t>and the – pin of the motor will be connected to ground. For testing this is shown as a voltage source</w:t>
      </w:r>
      <w:r w:rsidR="00C3346D" w:rsidRPr="00C3346D">
        <w:t>. I</w:t>
      </w:r>
      <w:r w:rsidR="00AE7029" w:rsidRPr="00C3346D">
        <w:t xml:space="preserve">n </w:t>
      </w:r>
      <w:r w:rsidR="00924936" w:rsidRPr="00C3346D">
        <w:t>reality,</w:t>
      </w:r>
      <w:r w:rsidR="00AE7029" w:rsidRPr="00C3346D">
        <w:t xml:space="preserve"> this will be </w:t>
      </w:r>
      <w:r w:rsidR="00D06A5E" w:rsidRPr="00C3346D">
        <w:t xml:space="preserve">a pin that will output a PWM signal </w:t>
      </w:r>
      <w:r w:rsidR="00AE7029" w:rsidRPr="00C3346D">
        <w:t>from the MCU</w:t>
      </w:r>
      <w:r w:rsidR="00D06A5E" w:rsidRPr="00C3346D">
        <w:t xml:space="preserve"> timer</w:t>
      </w:r>
      <w:r w:rsidR="00AE7029" w:rsidRPr="00C3346D">
        <w:t>.</w:t>
      </w:r>
      <w:r w:rsidRPr="00924936">
        <w:t xml:space="preserve">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58ADA2DD" w14:textId="567F46F3" w:rsidR="00A826CE" w:rsidRPr="00924936" w:rsidRDefault="00AF1B45" w:rsidP="00C3346D">
      <w:pPr>
        <w:ind w:left="720"/>
      </w:pPr>
      <w:r w:rsidRPr="00AF1B45">
        <w:rPr>
          <w:noProof/>
        </w:rPr>
        <w:drawing>
          <wp:inline distT="0" distB="0" distL="0" distR="0" wp14:anchorId="564DD2F1" wp14:editId="52F685FE">
            <wp:extent cx="5831605" cy="188421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5337" cy="1895117"/>
                    </a:xfrm>
                    <a:prstGeom prst="rect">
                      <a:avLst/>
                    </a:prstGeom>
                  </pic:spPr>
                </pic:pic>
              </a:graphicData>
            </a:graphic>
          </wp:inline>
        </w:drawing>
      </w:r>
    </w:p>
    <w:p w14:paraId="698E8241" w14:textId="77777777" w:rsidR="00C3346D" w:rsidRDefault="00A826CE" w:rsidP="00D0604A">
      <w:pPr>
        <w:ind w:left="720"/>
      </w:pPr>
      <w:r w:rsidRPr="00924936">
        <w:lastRenderedPageBreak/>
        <w:t xml:space="preserve">The DC motor’s </w:t>
      </w:r>
      <w:r w:rsidR="00D06A5E">
        <w:t>positive</w:t>
      </w:r>
      <w:r w:rsidRPr="00924936">
        <w:t xml:space="preserve"> pin is connected to a </w:t>
      </w:r>
      <w:r w:rsidR="00D06A5E">
        <w:t xml:space="preserve">PWM signal which is at 1 kHz, </w:t>
      </w:r>
      <w:proofErr w:type="spellStart"/>
      <w:r w:rsidR="00D06A5E">
        <w:t>V_high</w:t>
      </w:r>
      <w:proofErr w:type="spellEnd"/>
      <w:r w:rsidR="00D06A5E">
        <w:t xml:space="preserve"> = 3.3 V and </w:t>
      </w:r>
      <w:proofErr w:type="spellStart"/>
      <w:r w:rsidR="00D06A5E">
        <w:t>V_low</w:t>
      </w:r>
      <w:proofErr w:type="spellEnd"/>
      <w:r w:rsidR="00D06A5E">
        <w:t xml:space="preserve"> = 0 V</w:t>
      </w:r>
      <w:r w:rsidR="00C3346D">
        <w:t xml:space="preserve">, </w:t>
      </w:r>
      <w:r w:rsidR="00AE7029" w:rsidRPr="00924936">
        <w:t>draw</w:t>
      </w:r>
      <w:r w:rsidR="00C3346D">
        <w:t>ing</w:t>
      </w:r>
      <w:r w:rsidR="00AE7029" w:rsidRPr="00924936">
        <w:t xml:space="preserve"> a current. </w:t>
      </w:r>
      <w:r w:rsidR="00AF1B45">
        <w:t>In the figure above it is shown that when sent a PWM signal</w:t>
      </w:r>
      <w:r w:rsidR="00C3346D">
        <w:t>,</w:t>
      </w:r>
      <w:r w:rsidR="00AF1B45">
        <w:t xml:space="preserve"> there is a rise-time of the motor’s current, and therefore rotation speed. This is estimated to be 30 </w:t>
      </w:r>
      <w:proofErr w:type="spellStart"/>
      <w:r w:rsidR="00AF1B45">
        <w:t>ms</w:t>
      </w:r>
      <w:proofErr w:type="spellEnd"/>
      <w:r w:rsidR="00AF1B45">
        <w:t xml:space="preserve"> at the PWM </w:t>
      </w:r>
      <w:r w:rsidR="00C3346D">
        <w:t xml:space="preserve">signal </w:t>
      </w:r>
      <w:r w:rsidR="00AF1B45">
        <w:t>sent.</w:t>
      </w:r>
    </w:p>
    <w:p w14:paraId="7A06DD63" w14:textId="485F6280" w:rsidR="00AF1B45" w:rsidRDefault="00C3346D" w:rsidP="00D0604A">
      <w:pPr>
        <w:ind w:left="720"/>
      </w:pPr>
      <w:r>
        <w:t xml:space="preserve">The following is a time-domain analysis of start-up of the motor. </w:t>
      </w:r>
      <w:r w:rsidR="000D14DE">
        <w:t>When sent a DC signal of 24 V is applied to the motor:</w:t>
      </w:r>
    </w:p>
    <w:p w14:paraId="029EE311" w14:textId="665EAFCB" w:rsidR="000D14DE" w:rsidRDefault="000D14DE" w:rsidP="00D0604A">
      <w:pPr>
        <w:ind w:left="720"/>
      </w:pPr>
      <w:r w:rsidRPr="000D14DE">
        <w:rPr>
          <w:noProof/>
        </w:rPr>
        <w:drawing>
          <wp:inline distT="0" distB="0" distL="0" distR="0" wp14:anchorId="598ADECE" wp14:editId="304618A1">
            <wp:extent cx="5950528" cy="190235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9911" cy="1905355"/>
                    </a:xfrm>
                    <a:prstGeom prst="rect">
                      <a:avLst/>
                    </a:prstGeom>
                  </pic:spPr>
                </pic:pic>
              </a:graphicData>
            </a:graphic>
          </wp:inline>
        </w:drawing>
      </w:r>
    </w:p>
    <w:p w14:paraId="3FB2840A" w14:textId="255E089A" w:rsidR="000D14DE" w:rsidRDefault="000D14DE" w:rsidP="00D0604A">
      <w:pPr>
        <w:ind w:left="720"/>
      </w:pPr>
      <w:r>
        <w:t xml:space="preserve">The current initially starts at almost 2 A and decays to its average value of 1 A. </w:t>
      </w:r>
      <w:r w:rsidR="00C3346D">
        <w:t>This is a lot of power required to achieve the desired rotation speed</w:t>
      </w:r>
      <w:r>
        <w:t xml:space="preserve">. The decay is expected behaviour as the motor can be modelled as an inductor in series with a resistor. </w:t>
      </w:r>
    </w:p>
    <w:p w14:paraId="70EA6435" w14:textId="48F31AF1"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w:t>
      </w:r>
      <w:r w:rsidRPr="00C3346D">
        <w:rPr>
          <w:highlight w:val="yellow"/>
        </w:rPr>
        <w:t>speed (in RPM) of the motor is directly proportional to the voltage</w:t>
      </w:r>
      <w:r w:rsidR="00D06A5E" w:rsidRPr="00C3346D">
        <w:rPr>
          <w:highlight w:val="yellow"/>
        </w:rPr>
        <w:t xml:space="preserve"> </w:t>
      </w:r>
      <w:r w:rsidR="00D06A5E" w:rsidRPr="00C3346D">
        <w:rPr>
          <w:i/>
          <w:iCs/>
          <w:highlight w:val="yellow"/>
        </w:rPr>
        <w:t>and</w:t>
      </w:r>
      <w:r w:rsidR="00D06A5E" w:rsidRPr="00C3346D">
        <w:rPr>
          <w:highlight w:val="yellow"/>
        </w:rPr>
        <w:t xml:space="preserve"> the duty cycle of the PWM signal</w:t>
      </w:r>
      <w:r w:rsidRPr="00C3346D">
        <w:rPr>
          <w:highlight w:val="yellow"/>
        </w:rPr>
        <w:t xml:space="preserve"> supplied</w:t>
      </w:r>
      <w:r w:rsidR="00D06A5E" w:rsidRPr="00C3346D">
        <w:rPr>
          <w:highlight w:val="yellow"/>
        </w:rPr>
        <w:t>, and hence the current. At an average current of 0.</w:t>
      </w:r>
      <w:r w:rsidR="00C3346D" w:rsidRPr="00C3346D">
        <w:rPr>
          <w:highlight w:val="yellow"/>
        </w:rPr>
        <w:t>06</w:t>
      </w:r>
      <w:r w:rsidR="00D06A5E" w:rsidRPr="00C3346D">
        <w:rPr>
          <w:highlight w:val="yellow"/>
        </w:rPr>
        <w:t xml:space="preserve"> A</w:t>
      </w:r>
      <w:r w:rsidRPr="00C3346D">
        <w:rPr>
          <w:highlight w:val="yellow"/>
        </w:rPr>
        <w:t xml:space="preserve">, the motor’s rotation speed is </w:t>
      </w:r>
      <w:r w:rsidR="00C3346D" w:rsidRPr="00C3346D">
        <w:rPr>
          <w:highlight w:val="yellow"/>
        </w:rPr>
        <w:t>24.8</w:t>
      </w:r>
      <w:r w:rsidRPr="00C3346D">
        <w:rPr>
          <w:highlight w:val="yellow"/>
        </w:rPr>
        <w:t xml:space="preserve"> RPM</w:t>
      </w:r>
      <w:r w:rsidR="00AE7029" w:rsidRPr="00C3346D">
        <w:rPr>
          <w:highlight w:val="yellow"/>
        </w:rPr>
        <w:t xml:space="preserve">, and at </w:t>
      </w:r>
      <w:r w:rsidR="00AF1B45" w:rsidRPr="00C3346D">
        <w:rPr>
          <w:highlight w:val="yellow"/>
        </w:rPr>
        <w:t>0.24</w:t>
      </w:r>
      <w:r w:rsidR="00AE7029" w:rsidRPr="00C3346D">
        <w:rPr>
          <w:highlight w:val="yellow"/>
        </w:rPr>
        <w:t xml:space="preserve"> A the motor rotates at </w:t>
      </w:r>
      <w:r w:rsidR="00AF1B45" w:rsidRPr="00C3346D">
        <w:rPr>
          <w:highlight w:val="yellow"/>
        </w:rPr>
        <w:t>90.2 RPM</w:t>
      </w:r>
      <w:r w:rsidR="00CE25DA" w:rsidRPr="00C3346D">
        <w:rPr>
          <w:highlight w:val="yellow"/>
        </w:rPr>
        <w:t>. Below is an oscilloscope capture of the output pins for the same schemati</w:t>
      </w:r>
      <w:r w:rsidR="00AE7029" w:rsidRPr="00C3346D">
        <w:rPr>
          <w:highlight w:val="yellow"/>
        </w:rPr>
        <w:t>c</w:t>
      </w:r>
      <w:r w:rsidR="00CE25DA" w:rsidRPr="00C3346D">
        <w:rPr>
          <w:highlight w:val="yellow"/>
        </w:rPr>
        <w:t>:</w:t>
      </w:r>
    </w:p>
    <w:p w14:paraId="20DF13B6" w14:textId="26B24695" w:rsidR="00CE25DA" w:rsidRDefault="00FD5385" w:rsidP="00D0604A">
      <w:pPr>
        <w:ind w:left="720"/>
      </w:pPr>
      <w:r w:rsidRPr="00FD5385">
        <w:rPr>
          <w:noProof/>
        </w:rPr>
        <w:drawing>
          <wp:inline distT="0" distB="0" distL="0" distR="0" wp14:anchorId="204A772E" wp14:editId="7BE1F02C">
            <wp:extent cx="2994660" cy="1766981"/>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4629" cy="1778764"/>
                    </a:xfrm>
                    <a:prstGeom prst="rect">
                      <a:avLst/>
                    </a:prstGeom>
                  </pic:spPr>
                </pic:pic>
              </a:graphicData>
            </a:graphic>
          </wp:inline>
        </w:drawing>
      </w:r>
      <w:r w:rsidRPr="00FD5385">
        <w:rPr>
          <w:noProof/>
        </w:rPr>
        <w:drawing>
          <wp:inline distT="0" distB="0" distL="0" distR="0" wp14:anchorId="54188A41" wp14:editId="78F0951D">
            <wp:extent cx="2815202" cy="179832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1343" cy="1821407"/>
                    </a:xfrm>
                    <a:prstGeom prst="rect">
                      <a:avLst/>
                    </a:prstGeom>
                  </pic:spPr>
                </pic:pic>
              </a:graphicData>
            </a:graphic>
          </wp:inline>
        </w:drawing>
      </w:r>
    </w:p>
    <w:p w14:paraId="2EDB9FB1" w14:textId="29C17DC7" w:rsidR="00D06A5E" w:rsidRPr="00924936" w:rsidRDefault="00FD5385" w:rsidP="00D0604A">
      <w:pPr>
        <w:ind w:left="720"/>
      </w:pPr>
      <w:r w:rsidRPr="00FD5385">
        <w:rPr>
          <w:noProof/>
        </w:rPr>
        <w:lastRenderedPageBreak/>
        <w:drawing>
          <wp:inline distT="0" distB="0" distL="0" distR="0" wp14:anchorId="1B7D3F23" wp14:editId="5076FDEB">
            <wp:extent cx="2887980" cy="183496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955" cy="1842571"/>
                    </a:xfrm>
                    <a:prstGeom prst="rect">
                      <a:avLst/>
                    </a:prstGeom>
                  </pic:spPr>
                </pic:pic>
              </a:graphicData>
            </a:graphic>
          </wp:inline>
        </w:drawing>
      </w:r>
      <w:r w:rsidRPr="00FD5385">
        <w:rPr>
          <w:noProof/>
        </w:rPr>
        <w:drawing>
          <wp:inline distT="0" distB="0" distL="0" distR="0" wp14:anchorId="7F030EFC" wp14:editId="669D1755">
            <wp:extent cx="2906855" cy="1844040"/>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256" cy="1849370"/>
                    </a:xfrm>
                    <a:prstGeom prst="rect">
                      <a:avLst/>
                    </a:prstGeom>
                  </pic:spPr>
                </pic:pic>
              </a:graphicData>
            </a:graphic>
          </wp:inline>
        </w:drawing>
      </w:r>
    </w:p>
    <w:p w14:paraId="62BDA959" w14:textId="2881FC36" w:rsidR="005923A6" w:rsidRDefault="00AE7029" w:rsidP="00D0604A">
      <w:pPr>
        <w:ind w:left="720"/>
      </w:pPr>
      <w:r w:rsidRPr="00924936">
        <w:t>As shown, for 0.</w:t>
      </w:r>
      <w:r w:rsidR="00C3346D">
        <w:tab/>
        <w:t>06</w:t>
      </w:r>
      <w:r w:rsidRPr="00924936">
        <w:t xml:space="preserve"> A </w:t>
      </w:r>
      <w:r w:rsidR="00FD5385">
        <w:t xml:space="preserve">input (on average), where the PWM signal is a 50% duty cycle wave with 1 us rise and fall time, </w:t>
      </w:r>
      <w:r w:rsidRPr="00924936">
        <w:t xml:space="preserve">the </w:t>
      </w:r>
      <w:r w:rsidR="005923A6" w:rsidRPr="00924936">
        <w:t xml:space="preserve">output of </w:t>
      </w:r>
      <w:r w:rsidRPr="00924936">
        <w:t xml:space="preserve">Q1, Q2 </w:t>
      </w:r>
      <w:r w:rsidR="005923A6" w:rsidRPr="00924936">
        <w:t xml:space="preserve">is a square wave from 0-5 V with a period of </w:t>
      </w:r>
      <w:r w:rsidR="00FD5385">
        <w:t xml:space="preserve">101.25 </w:t>
      </w:r>
      <w:proofErr w:type="spellStart"/>
      <w:r w:rsidR="00FD5385">
        <w:t>ms</w:t>
      </w:r>
      <w:r w:rsidR="005923A6" w:rsidRPr="00924936">
        <w:t>.</w:t>
      </w:r>
      <w:proofErr w:type="spellEnd"/>
      <w:r w:rsidR="005923A6" w:rsidRPr="00924936">
        <w:t xml:space="preserve"> This period is inversely proportional to the rotation speed. The duty cycle of the square wave</w:t>
      </w:r>
      <w:r w:rsidR="00C3346D">
        <w:t xml:space="preserve"> (of Q1, Q2)</w:t>
      </w:r>
      <w:r w:rsidR="005923A6" w:rsidRPr="00924936">
        <w:t xml:space="preserve"> is 50%.</w:t>
      </w:r>
      <w:r w:rsidRPr="00924936">
        <w:t xml:space="preserve"> When the motor is rotating in the forward direction Q1 </w:t>
      </w:r>
      <w:r w:rsidR="00924936" w:rsidRPr="00924936">
        <w:t>turns from low to high when Q2 is low.</w:t>
      </w:r>
      <w:r w:rsidR="00FD5385">
        <w:t xml:space="preserve"> The period of the pulse given from IDX indicating that a revolution has occurred is </w:t>
      </w:r>
      <w:r w:rsidR="00AF1B45">
        <w:t xml:space="preserve">2.42 s. The square PWM signal is also shown, with its expected value of 3.30 V maximum and 1 </w:t>
      </w:r>
      <w:proofErr w:type="spellStart"/>
      <w:r w:rsidR="00AF1B45">
        <w:t>ms</w:t>
      </w:r>
      <w:proofErr w:type="spellEnd"/>
      <w:r w:rsidR="00AF1B45">
        <w:t xml:space="preserve"> period. Below shows the state of the motor when a 12 V PWM signal at 50% duty cycle is given to it as input. It is seen that the voltage increases by 12/3.3 = 3.64, and so does the RPM of the motor 90.2/24.8 = 3.64. The periods of outputs IDX, Q1, Q2 are also reduced by the same factor.</w:t>
      </w:r>
    </w:p>
    <w:p w14:paraId="694C2402" w14:textId="2A512587" w:rsidR="00FD5385" w:rsidRPr="00924936" w:rsidRDefault="00AF1B45" w:rsidP="00D0604A">
      <w:pPr>
        <w:ind w:left="720"/>
      </w:pPr>
      <w:r w:rsidRPr="00AF1B45">
        <w:rPr>
          <w:noProof/>
        </w:rPr>
        <w:drawing>
          <wp:inline distT="0" distB="0" distL="0" distR="0" wp14:anchorId="06197D92" wp14:editId="3167AF91">
            <wp:extent cx="3159760" cy="1714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1286" cy="1721031"/>
                    </a:xfrm>
                    <a:prstGeom prst="rect">
                      <a:avLst/>
                    </a:prstGeom>
                  </pic:spPr>
                </pic:pic>
              </a:graphicData>
            </a:graphic>
          </wp:inline>
        </w:drawing>
      </w:r>
    </w:p>
    <w:p w14:paraId="17628997" w14:textId="47B6106D" w:rsidR="002B768E" w:rsidRPr="00924936" w:rsidRDefault="00C3346D" w:rsidP="00D0604A">
      <w:pPr>
        <w:ind w:left="720"/>
      </w:pPr>
      <w:r>
        <w:t>It is</w:t>
      </w:r>
      <w:r w:rsidR="002B768E" w:rsidRPr="00924936">
        <w:t xml:space="preserve"> see</w:t>
      </w:r>
      <w:r>
        <w:t>n</w:t>
      </w:r>
      <w:r w:rsidR="002B768E" w:rsidRPr="00924936">
        <w:t xml:space="preserve"> that, in the same way, the motor will rotate in the opposite direction with the same magnitude RPM if a negative voltage is applied:</w:t>
      </w:r>
      <w:r w:rsidR="00AF1B45">
        <w:t xml:space="preserve"> (a PWM signal of </w:t>
      </w:r>
      <w:proofErr w:type="spellStart"/>
      <w:r w:rsidR="00AF1B45">
        <w:t>V_high</w:t>
      </w:r>
      <w:proofErr w:type="spellEnd"/>
      <w:r w:rsidR="00AF1B45">
        <w:t xml:space="preserve"> = 0V, </w:t>
      </w:r>
      <w:proofErr w:type="spellStart"/>
      <w:r w:rsidR="00AF1B45">
        <w:t>V_low</w:t>
      </w:r>
      <w:proofErr w:type="spellEnd"/>
      <w:r w:rsidR="00AF1B45">
        <w:t xml:space="preserve"> = -3.3 V and 50% duty cycle is applied)</w:t>
      </w:r>
    </w:p>
    <w:p w14:paraId="2DEBC2B0" w14:textId="74E1B319" w:rsidR="002B768E" w:rsidRPr="00924936" w:rsidRDefault="00AF1B45" w:rsidP="00D0604A">
      <w:pPr>
        <w:ind w:left="720"/>
      </w:pPr>
      <w:r w:rsidRPr="00AF1B45">
        <w:rPr>
          <w:noProof/>
          <w:lang w:val="en-US"/>
        </w:rPr>
        <w:drawing>
          <wp:inline distT="0" distB="0" distL="0" distR="0" wp14:anchorId="2DE3097B" wp14:editId="04884766">
            <wp:extent cx="2776486" cy="1478280"/>
            <wp:effectExtent l="0" t="0" r="508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241" cy="1485604"/>
                    </a:xfrm>
                    <a:prstGeom prst="rect">
                      <a:avLst/>
                    </a:prstGeom>
                  </pic:spPr>
                </pic:pic>
              </a:graphicData>
            </a:graphic>
          </wp:inline>
        </w:drawing>
      </w:r>
      <w:r w:rsidRPr="00AF1B45">
        <w:rPr>
          <w:noProof/>
        </w:rPr>
        <w:drawing>
          <wp:inline distT="0" distB="0" distL="0" distR="0" wp14:anchorId="11A0C1CB" wp14:editId="24EDE3A9">
            <wp:extent cx="2499360" cy="15885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1141" cy="1596031"/>
                    </a:xfrm>
                    <a:prstGeom prst="rect">
                      <a:avLst/>
                    </a:prstGeom>
                  </pic:spPr>
                </pic:pic>
              </a:graphicData>
            </a:graphic>
          </wp:inline>
        </w:drawing>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78031814" w14:textId="29BFA2CA" w:rsidR="00235FA8" w:rsidRPr="00924936" w:rsidRDefault="00924936" w:rsidP="00235FA8">
      <w:pPr>
        <w:ind w:left="720"/>
      </w:pPr>
      <w:r w:rsidRPr="00924936">
        <w:lastRenderedPageBreak/>
        <w:t>This motor has the output built-in to it so the MCU can receive input directly from the same component. Both the motor (actuator) and the motor encoder (sensor) has been tested in this section.</w:t>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235FA8">
      <w:pPr>
        <w:ind w:left="720"/>
        <w:jc w:val="center"/>
      </w:pPr>
      <w:r w:rsidRPr="00515B8F">
        <w:rPr>
          <w:noProof/>
        </w:rPr>
        <w:drawing>
          <wp:inline distT="0" distB="0" distL="0" distR="0" wp14:anchorId="6FA63CF4" wp14:editId="745CAB84">
            <wp:extent cx="4791645" cy="2971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3706" cy="2973078"/>
                    </a:xfrm>
                    <a:prstGeom prst="rect">
                      <a:avLst/>
                    </a:prstGeom>
                  </pic:spPr>
                </pic:pic>
              </a:graphicData>
            </a:graphic>
          </wp:inline>
        </w:drawing>
      </w:r>
    </w:p>
    <w:p w14:paraId="32A11B30" w14:textId="740A5E0F" w:rsidR="000C11F7" w:rsidRDefault="000C11F7" w:rsidP="00D0604A">
      <w:pPr>
        <w:ind w:left="720"/>
      </w:pPr>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w:t>
      </w:r>
      <w:r w:rsidR="00235FA8">
        <w:t xml:space="preserve">one of the 12 input pins of the </w:t>
      </w:r>
      <w:r>
        <w:t xml:space="preserve">ADC of the MCU in the </w:t>
      </w:r>
      <w:r w:rsidR="00235FA8">
        <w:t xml:space="preserve">realistic </w:t>
      </w:r>
      <w:r>
        <w:t xml:space="preserve">implementation. </w:t>
      </w:r>
    </w:p>
    <w:p w14:paraId="38710745" w14:textId="48C105A6" w:rsidR="000C11F7" w:rsidRPr="0039230B" w:rsidRDefault="00515B8F" w:rsidP="0039230B">
      <w:pPr>
        <w:ind w:left="720"/>
        <w:rPr>
          <w:rFonts w:eastAsiaTheme="minorEastAsia"/>
        </w:rPr>
      </w:pPr>
      <w:r w:rsidRPr="00515B8F">
        <w:rPr>
          <w:noProof/>
        </w:rPr>
        <w:lastRenderedPageBreak/>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w:t>
      </w:r>
      <w:r w:rsidR="00235FA8">
        <w:t>load</w:t>
      </w:r>
      <w:r w:rsidR="000C11F7">
        <w:t xml:space="preserve"> as a large </w:t>
      </w:r>
      <w:r w:rsidR="00235FA8">
        <w:t>resistor</w:t>
      </w:r>
      <w:r w:rsidR="000C11F7">
        <w:t xml:space="preserve">,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0340904" w:rsidR="000C11F7" w:rsidRDefault="000C11F7" w:rsidP="00D0604A">
      <w:pPr>
        <w:ind w:left="720"/>
      </w:pPr>
      <w:r>
        <w:t>As shown</w:t>
      </w:r>
      <w:r w:rsidR="00235FA8">
        <w:t>,</w:t>
      </w:r>
      <w:r>
        <w:t xml:space="preserve"> the battery, in this configuration, retains at least 50% of its charge for </w:t>
      </w:r>
      <w:r w:rsidR="00031B42">
        <w:t>5.6</w:t>
      </w:r>
      <w:r w:rsidR="00235FA8">
        <w:t xml:space="preserve"> </w:t>
      </w:r>
      <w:proofErr w:type="spellStart"/>
      <w:r w:rsidR="00031B42">
        <w:t>ks</w:t>
      </w:r>
      <w:proofErr w:type="spellEnd"/>
      <w:r w:rsidR="00031B42">
        <w:t xml:space="preserve"> = 1.5 h, which is exponentially decrease with the lifetime as stated above. The current drawn from the battery is negligible, and the current drawn in the voltage divider circuit is of the order of </w:t>
      </w:r>
      <w:proofErr w:type="spellStart"/>
      <w:r w:rsidR="00031B42">
        <w:t>uA</w:t>
      </w:r>
      <w:proofErr w:type="spellEnd"/>
      <w:r w:rsidR="00031B42">
        <w:t xml:space="preserve">, which is also 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235FA8">
      <w:pPr>
        <w:ind w:left="720"/>
        <w:jc w:val="center"/>
      </w:pPr>
      <w:r w:rsidRPr="00854281">
        <w:rPr>
          <w:noProof/>
        </w:rPr>
        <w:drawing>
          <wp:inline distT="0" distB="0" distL="0" distR="0" wp14:anchorId="59E552DD" wp14:editId="347595E8">
            <wp:extent cx="4793673" cy="2588641"/>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1129" cy="2592668"/>
                    </a:xfrm>
                    <a:prstGeom prst="rect">
                      <a:avLst/>
                    </a:prstGeom>
                  </pic:spPr>
                </pic:pic>
              </a:graphicData>
            </a:graphic>
          </wp:inline>
        </w:drawing>
      </w:r>
    </w:p>
    <w:p w14:paraId="20A91F0D" w14:textId="1ED4659E" w:rsidR="00854281" w:rsidRDefault="00854281" w:rsidP="00854281">
      <w:pPr>
        <w:ind w:left="720"/>
      </w:pPr>
      <w:r>
        <w:rPr>
          <w:noProof/>
        </w:rPr>
        <w:lastRenderedPageBreak/>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r w:rsidR="00E24DA0">
        <w:t xml:space="preserve">D[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DDRAM position 0 and turns on the LCD display. All of the commands in the initialization set RS, RW as low.</w:t>
      </w:r>
    </w:p>
    <w:p w14:paraId="7E628755" w14:textId="2F52F829" w:rsidR="003A6C54" w:rsidRDefault="006B5030" w:rsidP="00854281">
      <w:pPr>
        <w:ind w:left="720"/>
      </w:pPr>
      <w:r>
        <w:t xml:space="preserve">The characters L-A-B are then written to the LCD. Each letter is written via 2-4 bit write operations, where RW is set to 1 (for writing). </w:t>
      </w:r>
    </w:p>
    <w:p w14:paraId="723CFE28" w14:textId="39D9BF74" w:rsidR="006B5030" w:rsidRDefault="006B5030" w:rsidP="006B5030">
      <w:pPr>
        <w:ind w:left="720"/>
      </w:pPr>
      <w:r>
        <w:t>The address of 0x05 is then sent to the address counter in 2-4 bit operations where D7 is high and RS, RW are low</w:t>
      </w:r>
      <w:r w:rsidR="00235FA8">
        <w:t>, indicating a DDRAM address is being sent to the LCD</w:t>
      </w:r>
      <w:r>
        <w:t xml:space="preserve">. In the 4-bit write operations the first 4 bits are D[4..7] and represent the MSB and the second 4-bits are D[0..3] and represent the LSB. The address is 7 bits long, and is in the order of D6-D0 (D[3..0] are the 4 bits sent in the second command). </w:t>
      </w:r>
    </w:p>
    <w:p w14:paraId="74476C6A" w14:textId="72A6C0AB" w:rsidR="006B5030" w:rsidRDefault="006B5030" w:rsidP="006B5030">
      <w:pPr>
        <w:ind w:left="720"/>
      </w:pPr>
      <w:r>
        <w:t xml:space="preserve">The same write operation occurs to write G,R,O,U,P, and shift to address 0x0A, then write #, : and shift to address 0x0E to write the numbers 9, 0. The result of the above is shown below, where the </w:t>
      </w:r>
      <w:r w:rsidR="00235FA8">
        <w:t>desired</w:t>
      </w:r>
      <w:r>
        <w:t xml:space="preserve"> data is displayed.</w:t>
      </w:r>
    </w:p>
    <w:p w14:paraId="023A56D0" w14:textId="6ED1F95E" w:rsidR="00235FA8" w:rsidRDefault="00235FA8" w:rsidP="006B5030">
      <w:pPr>
        <w:ind w:left="720"/>
      </w:pPr>
      <w:r w:rsidRPr="00235FA8">
        <w:rPr>
          <w:highlight w:val="yellow"/>
        </w:rPr>
        <w:t>The LCD is sent data at a rate of __ which is approximately on __ the clock speed to the STM32.</w:t>
      </w:r>
    </w:p>
    <w:p w14:paraId="69385BED" w14:textId="71929131" w:rsidR="00F32222" w:rsidRDefault="003A6C54" w:rsidP="00235FA8">
      <w:pPr>
        <w:ind w:left="720"/>
      </w:pPr>
      <w:r w:rsidRPr="003A6C54">
        <w:rPr>
          <w:noProof/>
        </w:rPr>
        <w:lastRenderedPageBreak/>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504F0275" w14:textId="08586BF6" w:rsidR="00C826D3" w:rsidRDefault="00C826D3" w:rsidP="00235FA8">
      <w:pPr>
        <w:pStyle w:val="Heading2"/>
      </w:pPr>
      <w:r>
        <w:t>Device 4– Switch</w:t>
      </w:r>
    </w:p>
    <w:p w14:paraId="021E1EF8" w14:textId="7AA246C6" w:rsidR="00C826D3" w:rsidRDefault="00C826D3" w:rsidP="00C826D3">
      <w:pPr>
        <w:ind w:left="720"/>
      </w:pPr>
      <w:r>
        <w:t xml:space="preserve">The switches will be used as an on/off button and they will also be used to switch the mode of operation between Locked or Run Mode. The circuit below shows us the switch in the </w:t>
      </w:r>
      <w:r w:rsidR="00235FA8">
        <w:t>open</w:t>
      </w:r>
      <w:r>
        <w:t xml:space="preserve"> position</w:t>
      </w:r>
      <w:r w:rsidR="00235FA8">
        <w:t>, hence, current does not flow through the LED and it is not shining</w:t>
      </w:r>
      <w:r>
        <w:t>.</w:t>
      </w:r>
    </w:p>
    <w:p w14:paraId="5896C91D" w14:textId="77777777" w:rsidR="00C826D3" w:rsidRPr="00103D4B" w:rsidRDefault="00C826D3" w:rsidP="00C826D3">
      <w:pPr>
        <w:ind w:left="720"/>
      </w:pPr>
      <w:r>
        <w:rPr>
          <w:noProof/>
        </w:rPr>
        <w:drawing>
          <wp:inline distT="0" distB="0" distL="0" distR="0" wp14:anchorId="3BE78C54" wp14:editId="3CFF465C">
            <wp:extent cx="5943600" cy="2924175"/>
            <wp:effectExtent l="0" t="0" r="0" b="9525"/>
            <wp:docPr id="9" name="Picture 9"/>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2BAE4025" w14:textId="486E78AA" w:rsidR="00C826D3" w:rsidRDefault="00C826D3" w:rsidP="00C826D3">
      <w:pPr>
        <w:ind w:left="720"/>
        <w:rPr>
          <w:rFonts w:eastAsia="Times New Roman" w:cs="Times New Roman"/>
        </w:rPr>
      </w:pPr>
      <w:r>
        <w:rPr>
          <w:rFonts w:eastAsia="Times New Roman" w:cs="Times New Roman"/>
        </w:rPr>
        <w:t xml:space="preserve">The circuit below shows the switch in the </w:t>
      </w:r>
      <w:r w:rsidR="00235FA8">
        <w:rPr>
          <w:rFonts w:eastAsia="Times New Roman" w:cs="Times New Roman"/>
        </w:rPr>
        <w:t>closed</w:t>
      </w:r>
      <w:r>
        <w:rPr>
          <w:rFonts w:eastAsia="Times New Roman" w:cs="Times New Roman"/>
        </w:rPr>
        <w:t xml:space="preserve"> position </w:t>
      </w:r>
      <w:r w:rsidR="00235FA8">
        <w:rPr>
          <w:rFonts w:eastAsia="Times New Roman" w:cs="Times New Roman"/>
        </w:rPr>
        <w:t>allowing current to flow through the LED, causing it to shine</w:t>
      </w:r>
      <w:r>
        <w:rPr>
          <w:rFonts w:eastAsia="Times New Roman" w:cs="Times New Roman"/>
        </w:rPr>
        <w:t>.</w:t>
      </w:r>
    </w:p>
    <w:p w14:paraId="56DF976B" w14:textId="77777777" w:rsidR="00C826D3" w:rsidRDefault="00C826D3" w:rsidP="00C826D3">
      <w:pPr>
        <w:ind w:left="720"/>
        <w:rPr>
          <w:rFonts w:eastAsia="Times New Roman" w:cs="Times New Roman"/>
        </w:rPr>
      </w:pPr>
      <w:r>
        <w:rPr>
          <w:noProof/>
        </w:rPr>
        <w:lastRenderedPageBreak/>
        <w:drawing>
          <wp:inline distT="0" distB="0" distL="0" distR="0" wp14:anchorId="283B1B14" wp14:editId="7E8A9811">
            <wp:extent cx="5943600" cy="272415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14:paraId="3048F4A2" w14:textId="191CF86C" w:rsidR="00C826D3" w:rsidRPr="00A62AC0" w:rsidRDefault="00235FA8" w:rsidP="00235FA8">
      <w:pPr>
        <w:ind w:left="720"/>
        <w:rPr>
          <w:rFonts w:eastAsia="Times New Roman" w:cs="Times New Roman"/>
        </w:rPr>
      </w:pPr>
      <w:r w:rsidRPr="00235FA8">
        <w:rPr>
          <w:rFonts w:eastAsia="Times New Roman" w:cs="Times New Roman"/>
          <w:highlight w:val="yellow"/>
        </w:rPr>
        <w:t>As the switches change states</w:t>
      </w:r>
      <w:r w:rsidR="00C826D3" w:rsidRPr="00235FA8">
        <w:rPr>
          <w:rFonts w:eastAsia="Times New Roman" w:cs="Times New Roman"/>
          <w:highlight w:val="yellow"/>
        </w:rPr>
        <w:t xml:space="preserve"> between </w:t>
      </w:r>
      <w:r w:rsidRPr="00235FA8">
        <w:rPr>
          <w:rFonts w:eastAsia="Times New Roman" w:cs="Times New Roman"/>
          <w:highlight w:val="yellow"/>
        </w:rPr>
        <w:t>open</w:t>
      </w:r>
      <w:r w:rsidR="00C826D3" w:rsidRPr="00235FA8">
        <w:rPr>
          <w:rFonts w:eastAsia="Times New Roman" w:cs="Times New Roman"/>
          <w:highlight w:val="yellow"/>
        </w:rPr>
        <w:t>/</w:t>
      </w:r>
      <w:r w:rsidRPr="00235FA8">
        <w:rPr>
          <w:rFonts w:eastAsia="Times New Roman" w:cs="Times New Roman"/>
          <w:highlight w:val="yellow"/>
        </w:rPr>
        <w:t>closed, the voltage of the LED changes in turn,</w:t>
      </w:r>
      <w:r w:rsidR="00C826D3" w:rsidRPr="00235FA8">
        <w:rPr>
          <w:rFonts w:eastAsia="Times New Roman" w:cs="Times New Roman"/>
          <w:highlight w:val="yellow"/>
        </w:rPr>
        <w:t xml:space="preserve"> which is confirmed by using an oscilloscope.</w:t>
      </w:r>
      <w:r w:rsidR="00C826D3" w:rsidRPr="00AC4AE6">
        <w:rPr>
          <w:rFonts w:eastAsia="Times New Roman" w:cs="Times New Roman"/>
        </w:rPr>
        <w:t xml:space="preserve"> </w:t>
      </w:r>
    </w:p>
    <w:p w14:paraId="4B2E9337" w14:textId="07730175" w:rsidR="00C826D3" w:rsidRDefault="00C826D3" w:rsidP="00235FA8">
      <w:pPr>
        <w:pStyle w:val="Heading2"/>
      </w:pPr>
      <w:r>
        <w:t xml:space="preserve">Device 5– </w:t>
      </w:r>
      <w:r w:rsidR="00F32222">
        <w:t>Potentiometer</w:t>
      </w:r>
    </w:p>
    <w:p w14:paraId="54D27F1E" w14:textId="7B4007FC" w:rsidR="00C826D3" w:rsidRDefault="00C826D3" w:rsidP="00C826D3">
      <w:pPr>
        <w:ind w:left="720"/>
      </w:pPr>
      <w:r w:rsidRPr="00AC4AE6">
        <w:rPr>
          <w:rFonts w:eastAsia="Times New Roman" w:cs="Times New Roman"/>
        </w:rPr>
        <w:t xml:space="preserve">Potentiometer </w:t>
      </w:r>
      <w:r w:rsidR="00235FA8">
        <w:rPr>
          <w:rFonts w:eastAsia="Times New Roman" w:cs="Times New Roman"/>
        </w:rPr>
        <w:t>allows for a</w:t>
      </w:r>
      <w:r w:rsidRPr="00AC4AE6">
        <w:rPr>
          <w:rFonts w:eastAsia="Times New Roman" w:cs="Times New Roman"/>
        </w:rPr>
        <w:t xml:space="preserve"> change </w:t>
      </w:r>
      <w:r w:rsidR="00235FA8">
        <w:rPr>
          <w:rFonts w:eastAsia="Times New Roman" w:cs="Times New Roman"/>
        </w:rPr>
        <w:t xml:space="preserve">in </w:t>
      </w:r>
      <w:r w:rsidRPr="00AC4AE6">
        <w:rPr>
          <w:rFonts w:eastAsia="Times New Roman" w:cs="Times New Roman"/>
        </w:rPr>
        <w:t xml:space="preserve">resistance which </w:t>
      </w:r>
      <w:r w:rsidR="00235FA8">
        <w:rPr>
          <w:rFonts w:eastAsia="Times New Roman" w:cs="Times New Roman"/>
        </w:rPr>
        <w:t>corresponds to a change in voltage in a voltage divider</w:t>
      </w:r>
      <w:r w:rsidRPr="00AC4AE6">
        <w:rPr>
          <w:rFonts w:eastAsia="Times New Roman" w:cs="Times New Roman"/>
        </w:rPr>
        <w:t>.</w:t>
      </w:r>
      <w:r>
        <w:rPr>
          <w:rFonts w:eastAsia="Times New Roman" w:cs="Times New Roman"/>
        </w:rPr>
        <w:t xml:space="preserve"> </w:t>
      </w:r>
      <w:r>
        <w:t xml:space="preserve">The potentiometer will act as a user input to the control system that determines the speed and direction that the wheelchair must go. We see below a circuit where the potentiometer is set to its lowest setting and </w:t>
      </w:r>
      <w:r w:rsidR="00235FA8">
        <w:t>it is seen that there is no current flowing through the LED.</w:t>
      </w:r>
    </w:p>
    <w:p w14:paraId="2A638F72" w14:textId="77777777" w:rsidR="00C826D3" w:rsidRPr="00AC4AE6" w:rsidRDefault="00C826D3" w:rsidP="00C826D3">
      <w:pPr>
        <w:ind w:left="720"/>
        <w:rPr>
          <w:rFonts w:eastAsia="Times New Roman" w:cs="Times New Roman"/>
        </w:rPr>
      </w:pPr>
      <w:r>
        <w:rPr>
          <w:noProof/>
        </w:rPr>
        <w:drawing>
          <wp:inline distT="0" distB="0" distL="0" distR="0" wp14:anchorId="25F8C128" wp14:editId="5316F478">
            <wp:extent cx="5943600" cy="27082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6"/>
                    <a:stretch>
                      <a:fillRect/>
                    </a:stretch>
                  </pic:blipFill>
                  <pic:spPr>
                    <a:xfrm>
                      <a:off x="0" y="0"/>
                      <a:ext cx="5943600" cy="2708275"/>
                    </a:xfrm>
                    <a:prstGeom prst="rect">
                      <a:avLst/>
                    </a:prstGeom>
                  </pic:spPr>
                </pic:pic>
              </a:graphicData>
            </a:graphic>
          </wp:inline>
        </w:drawing>
      </w:r>
    </w:p>
    <w:p w14:paraId="4882D152" w14:textId="50895C0E" w:rsidR="00C826D3" w:rsidRDefault="00C826D3" w:rsidP="00C826D3">
      <w:pPr>
        <w:ind w:left="720"/>
        <w:rPr>
          <w:rFonts w:eastAsia="Times New Roman" w:cs="Times New Roman"/>
        </w:rPr>
      </w:pPr>
      <w:r>
        <w:t>Now we see below a circuit where the potentiometer is set to its highest setting and we can see that the LED is now on</w:t>
      </w:r>
      <w:r w:rsidR="00235FA8">
        <w:t xml:space="preserve">, making the path of least resistance through the LED to ground – instead of through the resistor. </w:t>
      </w:r>
    </w:p>
    <w:p w14:paraId="5DA50683" w14:textId="77777777" w:rsidR="00C826D3" w:rsidRDefault="00C826D3" w:rsidP="00C826D3">
      <w:pPr>
        <w:tabs>
          <w:tab w:val="left" w:pos="2220"/>
        </w:tabs>
        <w:ind w:left="720"/>
        <w:rPr>
          <w:rFonts w:eastAsia="Times New Roman" w:cs="Times New Roman"/>
        </w:rPr>
      </w:pPr>
      <w:r>
        <w:rPr>
          <w:noProof/>
        </w:rPr>
        <w:lastRenderedPageBreak/>
        <w:drawing>
          <wp:inline distT="0" distB="0" distL="0" distR="0" wp14:anchorId="32AD90BD" wp14:editId="479660C7">
            <wp:extent cx="5943600" cy="272796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stretch>
                      <a:fillRect/>
                    </a:stretch>
                  </pic:blipFill>
                  <pic:spPr>
                    <a:xfrm>
                      <a:off x="0" y="0"/>
                      <a:ext cx="5943600" cy="2727960"/>
                    </a:xfrm>
                    <a:prstGeom prst="rect">
                      <a:avLst/>
                    </a:prstGeom>
                  </pic:spPr>
                </pic:pic>
              </a:graphicData>
            </a:graphic>
          </wp:inline>
        </w:drawing>
      </w:r>
    </w:p>
    <w:p w14:paraId="1FB2A10C" w14:textId="7D5699FC" w:rsidR="00C826D3" w:rsidRPr="00235FA8" w:rsidRDefault="00235FA8" w:rsidP="00235FA8">
      <w:pPr>
        <w:ind w:left="720"/>
        <w:rPr>
          <w:rFonts w:eastAsia="Times New Roman" w:cs="Times New Roman"/>
        </w:rPr>
      </w:pPr>
      <w:r>
        <w:rPr>
          <w:rFonts w:eastAsia="Times New Roman" w:cs="Times New Roman"/>
        </w:rPr>
        <w:t>The maximum setting of the voltage divider is __ and __, as described in part 2.</w:t>
      </w:r>
    </w:p>
    <w:p w14:paraId="7B961652" w14:textId="7E5E4D48" w:rsidR="00C826D3" w:rsidRPr="00636ACE" w:rsidRDefault="00C826D3" w:rsidP="00235FA8">
      <w:pPr>
        <w:pStyle w:val="Heading2"/>
      </w:pPr>
      <w:r>
        <w:t>Device 6– LED</w:t>
      </w:r>
    </w:p>
    <w:p w14:paraId="47E34DB0" w14:textId="61DE9EF6" w:rsidR="00C826D3" w:rsidRDefault="00C826D3" w:rsidP="00C826D3">
      <w:pPr>
        <w:ind w:left="720"/>
      </w:pPr>
      <w:r>
        <w:t xml:space="preserve">The LEDs are used as user outputs to </w:t>
      </w:r>
      <w:r w:rsidR="00235FA8">
        <w:t>convey information about the state of the wheelchair controller and charge of the battery</w:t>
      </w:r>
      <w:r>
        <w:t xml:space="preserve">. There is one LED that is either on or off depending on the mode of the wheelchair. It is on (green) when the wheelchair is in the ‘run’ mode. There are also a set of LEDs to convey battery level and they can be green, yellow, orange or flashing red all is decreasing order of battery level left in the controller. The circuit below shows an LED connected </w:t>
      </w:r>
      <w:r w:rsidR="0055340A">
        <w:t>via a resistor to a 5 V power source, where a transistor is used as a switch controlling whether current flows through it (i.e., it shines).</w:t>
      </w:r>
    </w:p>
    <w:p w14:paraId="5364EE2F" w14:textId="73BDF4E7" w:rsidR="00C826D3" w:rsidRDefault="00C826D3" w:rsidP="0055340A">
      <w:pPr>
        <w:ind w:left="720"/>
      </w:pPr>
      <w:r>
        <w:rPr>
          <w:noProof/>
        </w:rPr>
        <w:drawing>
          <wp:inline distT="0" distB="0" distL="0" distR="0" wp14:anchorId="6F0B7C05" wp14:editId="7EF63BF0">
            <wp:extent cx="1967346" cy="2840182"/>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99402" cy="2886460"/>
                    </a:xfrm>
                    <a:prstGeom prst="rect">
                      <a:avLst/>
                    </a:prstGeom>
                    <a:noFill/>
                    <a:ln>
                      <a:noFill/>
                    </a:ln>
                  </pic:spPr>
                </pic:pic>
              </a:graphicData>
            </a:graphic>
          </wp:inline>
        </w:drawing>
      </w:r>
    </w:p>
    <w:p w14:paraId="75FCEBC1" w14:textId="44D095E0" w:rsidR="00C826D3" w:rsidRDefault="0055340A" w:rsidP="00C826D3">
      <w:pPr>
        <w:ind w:left="720"/>
      </w:pPr>
      <w:r w:rsidRPr="0055340A">
        <w:rPr>
          <w:highlight w:val="yellow"/>
        </w:rPr>
        <w:t>I-V curves</w:t>
      </w:r>
    </w:p>
    <w:p w14:paraId="02ED3B0F" w14:textId="77777777" w:rsidR="00C826D3" w:rsidRPr="00AC4AE6" w:rsidRDefault="00C826D3" w:rsidP="00C826D3"/>
    <w:p w14:paraId="61FF704F" w14:textId="77777777" w:rsidR="00C826D3" w:rsidRPr="00AC4AE6" w:rsidRDefault="00C826D3" w:rsidP="00C826D3"/>
    <w:p w14:paraId="1F8479F2" w14:textId="77777777" w:rsidR="00C826D3" w:rsidRDefault="00C826D3" w:rsidP="00C826D3">
      <w:pPr>
        <w:tabs>
          <w:tab w:val="left" w:pos="3450"/>
        </w:tabs>
        <w:sectPr w:rsidR="00C826D3" w:rsidSect="005E2CEC">
          <w:headerReference w:type="default" r:id="rId29"/>
          <w:footerReference w:type="even" r:id="rId30"/>
          <w:footerReference w:type="default" r:id="rId31"/>
          <w:footerReference w:type="first" r:id="rId32"/>
          <w:type w:val="continuous"/>
          <w:pgSz w:w="12240" w:h="15840" w:code="1"/>
          <w:pgMar w:top="964" w:right="1134" w:bottom="964" w:left="1134" w:header="720" w:footer="720" w:gutter="0"/>
          <w:cols w:space="720"/>
          <w:titlePg/>
          <w:docGrid w:linePitch="360"/>
        </w:sectPr>
      </w:pPr>
    </w:p>
    <w:p w14:paraId="0DA6A1A8" w14:textId="77777777" w:rsidR="00F32222" w:rsidRDefault="00F32222" w:rsidP="00C826D3">
      <w:pPr>
        <w:tabs>
          <w:tab w:val="left" w:pos="3450"/>
        </w:tabs>
        <w:sectPr w:rsidR="00F32222" w:rsidSect="005E2CEC">
          <w:headerReference w:type="default" r:id="rId33"/>
          <w:footerReference w:type="even" r:id="rId34"/>
          <w:footerReference w:type="default" r:id="rId35"/>
          <w:footerReference w:type="first" r:id="rId36"/>
          <w:type w:val="continuous"/>
          <w:pgSz w:w="12240" w:h="15840" w:code="1"/>
          <w:pgMar w:top="964" w:right="1134" w:bottom="964" w:left="1134" w:header="720" w:footer="720" w:gutter="0"/>
          <w:cols w:space="720"/>
          <w:titlePg/>
          <w:docGrid w:linePitch="360"/>
        </w:sectPr>
      </w:pPr>
    </w:p>
    <w:p w14:paraId="24249C5B" w14:textId="77777777" w:rsidR="00F32222" w:rsidRDefault="00F32222" w:rsidP="00F32222">
      <w:pPr>
        <w:pStyle w:val="Heading1"/>
      </w:pPr>
      <w:r w:rsidRPr="5BEA5823">
        <w:lastRenderedPageBreak/>
        <w:t>Part</w:t>
      </w:r>
      <w:r>
        <w:t xml:space="preserve"> </w:t>
      </w:r>
      <w:r w:rsidRPr="5BEA5823">
        <w:t>4</w:t>
      </w:r>
      <w:r>
        <w:t xml:space="preserve"> –</w:t>
      </w:r>
      <w:r w:rsidRPr="5BEA5823">
        <w:t xml:space="preserve"> System-Level Design</w:t>
      </w:r>
    </w:p>
    <w:p w14:paraId="2B8F19EA" w14:textId="77777777" w:rsidR="00F32222" w:rsidRDefault="00F32222" w:rsidP="00F32222">
      <w:r>
        <w:t>Insert block diagram and description</w:t>
      </w:r>
    </w:p>
    <w:p w14:paraId="056C1F79" w14:textId="72A06098" w:rsidR="00C826D3" w:rsidRDefault="00C826D3" w:rsidP="00C826D3">
      <w:pPr>
        <w:tabs>
          <w:tab w:val="left" w:pos="3450"/>
        </w:tabs>
      </w:pPr>
    </w:p>
    <w:p w14:paraId="200005B4" w14:textId="77777777" w:rsidR="00C826D3" w:rsidRPr="00AC4AE6" w:rsidRDefault="00C826D3" w:rsidP="00C826D3">
      <w:pPr>
        <w:tabs>
          <w:tab w:val="left" w:pos="3450"/>
        </w:tabs>
      </w:pPr>
      <w:r w:rsidRPr="00D4043C">
        <w:rPr>
          <w:noProof/>
        </w:rPr>
        <w:drawing>
          <wp:inline distT="0" distB="0" distL="0" distR="0" wp14:anchorId="2695BF27" wp14:editId="59D30C8A">
            <wp:extent cx="8834120" cy="47815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34120" cy="4781550"/>
                    </a:xfrm>
                    <a:prstGeom prst="rect">
                      <a:avLst/>
                    </a:prstGeom>
                  </pic:spPr>
                </pic:pic>
              </a:graphicData>
            </a:graphic>
          </wp:inline>
        </w:drawing>
      </w:r>
    </w:p>
    <w:p w14:paraId="223DAA17" w14:textId="264BED2E" w:rsidR="003418BD" w:rsidRPr="001922A1" w:rsidRDefault="003418BD" w:rsidP="00C826D3">
      <w:pPr>
        <w:pStyle w:val="Heading2"/>
      </w:pPr>
    </w:p>
    <w:sectPr w:rsidR="003418BD" w:rsidRPr="001922A1" w:rsidSect="00F32222">
      <w:pgSz w:w="15840" w:h="12240" w:orient="landscape" w:code="1"/>
      <w:pgMar w:top="1134" w:right="964" w:bottom="1134" w:left="9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AABC3" w14:textId="77777777" w:rsidR="00C24005" w:rsidRDefault="00C24005">
      <w:pPr>
        <w:spacing w:after="0" w:line="240" w:lineRule="auto"/>
      </w:pPr>
      <w:r>
        <w:separator/>
      </w:r>
    </w:p>
  </w:endnote>
  <w:endnote w:type="continuationSeparator" w:id="0">
    <w:p w14:paraId="0491F12B" w14:textId="77777777" w:rsidR="00C24005" w:rsidRDefault="00C24005">
      <w:pPr>
        <w:spacing w:after="0" w:line="240" w:lineRule="auto"/>
      </w:pPr>
      <w:r>
        <w:continuationSeparator/>
      </w:r>
    </w:p>
  </w:endnote>
  <w:endnote w:type="continuationNotice" w:id="1">
    <w:p w14:paraId="6BF2472B" w14:textId="77777777" w:rsidR="00C24005" w:rsidRDefault="00C240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03F0" w14:textId="77777777" w:rsidR="00C826D3" w:rsidRDefault="00C826D3"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890984" w14:textId="77777777" w:rsidR="00C826D3" w:rsidRDefault="00C826D3"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A50" w14:textId="77777777" w:rsidR="00C826D3" w:rsidRPr="00896292" w:rsidRDefault="00C826D3"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186728603"/>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584" w14:textId="77777777" w:rsidR="00C826D3" w:rsidRPr="00896292" w:rsidRDefault="00C826D3" w:rsidP="00896292">
    <w:pPr>
      <w:pStyle w:val="Footer"/>
      <w:rPr>
        <w:i/>
        <w:color w:val="808080" w:themeColor="background1" w:themeShade="80"/>
      </w:rPr>
    </w:pP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37473275"/>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300D6" w14:textId="77777777" w:rsidR="00C24005" w:rsidRDefault="00C24005">
      <w:pPr>
        <w:spacing w:after="0" w:line="240" w:lineRule="auto"/>
      </w:pPr>
      <w:r>
        <w:separator/>
      </w:r>
    </w:p>
  </w:footnote>
  <w:footnote w:type="continuationSeparator" w:id="0">
    <w:p w14:paraId="7C67B684" w14:textId="77777777" w:rsidR="00C24005" w:rsidRDefault="00C24005">
      <w:pPr>
        <w:spacing w:after="0" w:line="240" w:lineRule="auto"/>
      </w:pPr>
      <w:r>
        <w:continuationSeparator/>
      </w:r>
    </w:p>
  </w:footnote>
  <w:footnote w:type="continuationNotice" w:id="1">
    <w:p w14:paraId="5AC551BB" w14:textId="77777777" w:rsidR="00C24005" w:rsidRDefault="00C240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AE9A" w14:textId="113D597B" w:rsidR="00C826D3" w:rsidRPr="00163A8D" w:rsidRDefault="00C24005" w:rsidP="00896292">
    <w:pPr>
      <w:pStyle w:val="Header"/>
      <w:rPr>
        <w:i/>
        <w:color w:val="808080" w:themeColor="background1" w:themeShade="80"/>
      </w:rPr>
    </w:pPr>
    <w:sdt>
      <w:sdtPr>
        <w:rPr>
          <w:i/>
          <w:color w:val="808080" w:themeColor="background1" w:themeShade="80"/>
        </w:rPr>
        <w:alias w:val="Title"/>
        <w:tag w:val=""/>
        <w:id w:val="1787777022"/>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C826D3">
          <w:rPr>
            <w:i/>
            <w:color w:val="808080" w:themeColor="background1" w:themeShade="80"/>
          </w:rPr>
          <w:t>Lab 1 – Feasibility Model Phase 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C24005" w:rsidP="00896292">
    <w:pPr>
      <w:pStyle w:val="Header"/>
      <w:rPr>
        <w:i/>
        <w:color w:val="808080" w:themeColor="background1" w:themeShade="80"/>
      </w:rPr>
    </w:pPr>
    <w:sdt>
      <w:sdtPr>
        <w:rPr>
          <w:i/>
          <w:color w:val="808080" w:themeColor="background1" w:themeShade="80"/>
        </w:rPr>
        <w:alias w:val="Title"/>
        <w:tag w:val=""/>
        <w:id w:val="1870877995"/>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14DE"/>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59C5"/>
    <w:rsid w:val="0019753A"/>
    <w:rsid w:val="001A3C85"/>
    <w:rsid w:val="001B0CDA"/>
    <w:rsid w:val="001B1EB9"/>
    <w:rsid w:val="001B2AF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274C4"/>
    <w:rsid w:val="002313F2"/>
    <w:rsid w:val="002322BD"/>
    <w:rsid w:val="002359E9"/>
    <w:rsid w:val="00235FA8"/>
    <w:rsid w:val="0023770D"/>
    <w:rsid w:val="00244C31"/>
    <w:rsid w:val="0025132D"/>
    <w:rsid w:val="00256B18"/>
    <w:rsid w:val="002574B8"/>
    <w:rsid w:val="00280506"/>
    <w:rsid w:val="00283DF8"/>
    <w:rsid w:val="0028794A"/>
    <w:rsid w:val="002922C1"/>
    <w:rsid w:val="0029269A"/>
    <w:rsid w:val="002933E8"/>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449DC"/>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40A"/>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8DD"/>
    <w:rsid w:val="005F6E00"/>
    <w:rsid w:val="005F7D27"/>
    <w:rsid w:val="006007FF"/>
    <w:rsid w:val="006026FA"/>
    <w:rsid w:val="00606E2D"/>
    <w:rsid w:val="00607DD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56255"/>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863B7"/>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1B62"/>
    <w:rsid w:val="00837D3E"/>
    <w:rsid w:val="0084294D"/>
    <w:rsid w:val="00845657"/>
    <w:rsid w:val="00854281"/>
    <w:rsid w:val="00855F0C"/>
    <w:rsid w:val="00856BCC"/>
    <w:rsid w:val="00860502"/>
    <w:rsid w:val="00862D73"/>
    <w:rsid w:val="00866769"/>
    <w:rsid w:val="00867443"/>
    <w:rsid w:val="008679AE"/>
    <w:rsid w:val="00867C49"/>
    <w:rsid w:val="00870F76"/>
    <w:rsid w:val="00873B97"/>
    <w:rsid w:val="00875625"/>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69C"/>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5BC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1B45"/>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5521"/>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005"/>
    <w:rsid w:val="00C24A83"/>
    <w:rsid w:val="00C313D3"/>
    <w:rsid w:val="00C31F3B"/>
    <w:rsid w:val="00C3346D"/>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26D3"/>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A5E"/>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589E"/>
    <w:rsid w:val="00DC608F"/>
    <w:rsid w:val="00DC7463"/>
    <w:rsid w:val="00DD1EB8"/>
    <w:rsid w:val="00DD3FF4"/>
    <w:rsid w:val="00DD5C40"/>
    <w:rsid w:val="00DD7AE1"/>
    <w:rsid w:val="00DD7FC2"/>
    <w:rsid w:val="00DE1C17"/>
    <w:rsid w:val="00DE28F1"/>
    <w:rsid w:val="00DE2C42"/>
    <w:rsid w:val="00DE53C4"/>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2222"/>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A7D25"/>
    <w:rsid w:val="00FB1B20"/>
    <w:rsid w:val="00FB21E2"/>
    <w:rsid w:val="00FB433B"/>
    <w:rsid w:val="00FB48CA"/>
    <w:rsid w:val="00FB5787"/>
    <w:rsid w:val="00FB5E05"/>
    <w:rsid w:val="00FC1036"/>
    <w:rsid w:val="00FC1964"/>
    <w:rsid w:val="00FC3853"/>
    <w:rsid w:val="00FC6721"/>
    <w:rsid w:val="00FD251C"/>
    <w:rsid w:val="00FD4B60"/>
    <w:rsid w:val="00FD5385"/>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6.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footer" Target="foot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087D1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A49B5"/>
    <w:rsid w:val="008C6298"/>
    <w:rsid w:val="008E1235"/>
    <w:rsid w:val="00974099"/>
    <w:rsid w:val="00980A7D"/>
    <w:rsid w:val="009B1A1F"/>
    <w:rsid w:val="00A015DD"/>
    <w:rsid w:val="00A068A7"/>
    <w:rsid w:val="00A43167"/>
    <w:rsid w:val="00A45D14"/>
    <w:rsid w:val="00AA29AD"/>
    <w:rsid w:val="00AB1E5E"/>
    <w:rsid w:val="00AB20BA"/>
    <w:rsid w:val="00AE3D56"/>
    <w:rsid w:val="00B62E10"/>
    <w:rsid w:val="00B765F8"/>
    <w:rsid w:val="00B9419D"/>
    <w:rsid w:val="00BD469F"/>
    <w:rsid w:val="00C32368"/>
    <w:rsid w:val="00D03266"/>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15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4</Pages>
  <Words>3248</Words>
  <Characters>1851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2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28</cp:revision>
  <cp:lastPrinted>2016-01-06T00:59:00Z</cp:lastPrinted>
  <dcterms:created xsi:type="dcterms:W3CDTF">2021-05-15T00:01:00Z</dcterms:created>
  <dcterms:modified xsi:type="dcterms:W3CDTF">2021-05-27T04:23:00Z</dcterms:modified>
</cp:coreProperties>
</file>